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0599926F" w:rsidR="00003F4F" w:rsidRPr="00D95F6B" w:rsidRDefault="004D39D2" w:rsidP="00D95F6B">
      <w:pPr>
        <w:pStyle w:val="Heading1"/>
      </w:pPr>
      <w:bookmarkStart w:id="0" w:name="_Toc349720821"/>
      <w:r w:rsidRPr="00D95F6B">
        <w:t>Participant Service Improvement Plan 202</w:t>
      </w:r>
      <w:r w:rsidR="00F9639A" w:rsidRPr="00D95F6B">
        <w:t>2</w:t>
      </w:r>
      <w:r w:rsidRPr="00D95F6B">
        <w:t>–202</w:t>
      </w:r>
      <w:r w:rsidR="00F9639A" w:rsidRPr="00D95F6B">
        <w:t>3</w:t>
      </w:r>
    </w:p>
    <w:p w14:paraId="75417DC1" w14:textId="67D2581E" w:rsidR="004D39D2" w:rsidRPr="00D95F6B" w:rsidRDefault="004D39D2" w:rsidP="00D95F6B">
      <w:pPr>
        <w:pStyle w:val="Heading2"/>
      </w:pPr>
      <w:bookmarkStart w:id="1" w:name="_Toc102466352"/>
      <w:bookmarkStart w:id="2" w:name="_Toc102469620"/>
      <w:bookmarkStart w:id="3" w:name="_Toc102646173"/>
      <w:bookmarkStart w:id="4" w:name="_Toc43391490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r w:rsidRPr="00D95F6B">
        <w:t>Improving the NDIS for participants</w:t>
      </w:r>
      <w:bookmarkEnd w:id="1"/>
      <w:bookmarkEnd w:id="2"/>
      <w:bookmarkEnd w:id="3"/>
    </w:p>
    <w:p w14:paraId="111FE4AD" w14:textId="77E2E644" w:rsidR="00864A27" w:rsidRPr="00D95F6B" w:rsidRDefault="00D95F6B" w:rsidP="00D95F6B">
      <w:pPr>
        <w:pStyle w:val="Heading3"/>
      </w:pPr>
      <w:r>
        <w:t xml:space="preserve">A text-only </w:t>
      </w:r>
      <w:r w:rsidR="00864A27" w:rsidRPr="00D95F6B">
        <w:t xml:space="preserve">Easy Read </w:t>
      </w:r>
      <w:bookmarkEnd w:id="4"/>
      <w:r w:rsidR="004D39D2" w:rsidRPr="00D95F6B">
        <w:t>version</w:t>
      </w:r>
    </w:p>
    <w:p w14:paraId="365AA260" w14:textId="16EF406B" w:rsidR="00864A27" w:rsidRPr="005A4D41" w:rsidRDefault="00864A27" w:rsidP="00D95F6B">
      <w:pPr>
        <w:pStyle w:val="TOCHeading"/>
      </w:pPr>
      <w:bookmarkStart w:id="53" w:name="_Toc12634014"/>
      <w:bookmarkStart w:id="54" w:name="_Toc12636472"/>
      <w:bookmarkStart w:id="55" w:name="_Toc41655087"/>
      <w:bookmarkStart w:id="56" w:name="_Toc41661249"/>
      <w:bookmarkStart w:id="57" w:name="_Toc42086741"/>
      <w:bookmarkStart w:id="58" w:name="_Toc42093323"/>
      <w:bookmarkStart w:id="59" w:name="_Toc43391443"/>
      <w:bookmarkStart w:id="60" w:name="_Toc43391491"/>
      <w:bookmarkStart w:id="61" w:name="_Toc43392533"/>
      <w:bookmarkStart w:id="62" w:name="_Toc43393119"/>
      <w:bookmarkStart w:id="63" w:name="_Hlk90549116"/>
      <w:bookmarkStart w:id="64" w:name="_Toc6390577"/>
      <w:bookmarkStart w:id="65" w:name="_Toc12634028"/>
      <w:bookmarkEnd w:id="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r w:rsidRPr="005A4D41">
        <w:t xml:space="preserve">How to use this 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r w:rsidR="002D2691" w:rsidRPr="005A4D41">
        <w:rPr>
          <w:lang w:val="en-AU"/>
        </w:rPr>
        <w:t>plan</w:t>
      </w:r>
    </w:p>
    <w:p w14:paraId="30E4CF54" w14:textId="77777777" w:rsidR="00D95F6B" w:rsidRDefault="00D95F6B" w:rsidP="00D95F6B">
      <w:r w:rsidRPr="005A4D41">
        <w:t xml:space="preserve">The National </w:t>
      </w:r>
      <w:r w:rsidRPr="00D95F6B">
        <w:t>Disability</w:t>
      </w:r>
      <w:r w:rsidRPr="005A4D41">
        <w:t xml:space="preserve"> Insurance Agency (NDIA) wrote this plan. </w:t>
      </w:r>
    </w:p>
    <w:p w14:paraId="6D6EBC8E" w14:textId="3F7970AF" w:rsidR="00D95F6B" w:rsidRPr="005A4D41" w:rsidRDefault="00D95F6B" w:rsidP="00D95F6B">
      <w:r w:rsidRPr="005A4D41">
        <w:t>When you see the word ‘we’, it</w:t>
      </w:r>
      <w:r w:rsidRPr="005A4D41">
        <w:rPr>
          <w:rFonts w:ascii="Calibri" w:hAnsi="Calibri" w:cs="Calibri"/>
        </w:rPr>
        <w:t> </w:t>
      </w:r>
      <w:r w:rsidRPr="005A4D41">
        <w:t xml:space="preserve">means the NDIA. </w:t>
      </w:r>
    </w:p>
    <w:p w14:paraId="4C44828E" w14:textId="77777777" w:rsidR="00D95F6B" w:rsidRPr="005A4D41" w:rsidRDefault="00D95F6B" w:rsidP="00D95F6B">
      <w:r w:rsidRPr="005A4D41">
        <w:t xml:space="preserve">We wrote this plan in an easy to read way. </w:t>
      </w:r>
    </w:p>
    <w:p w14:paraId="7B3E757E" w14:textId="77777777" w:rsidR="00D95F6B" w:rsidRPr="005A4D41" w:rsidRDefault="00D95F6B" w:rsidP="00D95F6B">
      <w:r w:rsidRPr="005A4D41">
        <w:t xml:space="preserve">We have written some words in </w:t>
      </w:r>
      <w:r w:rsidRPr="00D95F6B">
        <w:rPr>
          <w:rStyle w:val="Strong"/>
        </w:rPr>
        <w:t>bold</w:t>
      </w:r>
      <w:r w:rsidRPr="005A4D41">
        <w:t>.</w:t>
      </w:r>
    </w:p>
    <w:p w14:paraId="262E49CD" w14:textId="77777777" w:rsidR="00D95F6B" w:rsidRPr="005A4D41" w:rsidRDefault="00D95F6B" w:rsidP="00D95F6B">
      <w:r w:rsidRPr="005A4D41">
        <w:t>This means the letters are thicker and darker.</w:t>
      </w:r>
    </w:p>
    <w:p w14:paraId="58D20E05" w14:textId="77777777" w:rsidR="00D95F6B" w:rsidRPr="005A4D41" w:rsidRDefault="00D95F6B" w:rsidP="00D95F6B">
      <w:r w:rsidRPr="005A4D41">
        <w:t>We explain what these words mean.</w:t>
      </w:r>
    </w:p>
    <w:p w14:paraId="0D70B9C6" w14:textId="398F6AB4" w:rsidR="00D95F6B" w:rsidRPr="005A4D41" w:rsidRDefault="00D95F6B" w:rsidP="00D95F6B">
      <w:r w:rsidRPr="005A4D41">
        <w:t xml:space="preserve">There is a list of these words on page </w:t>
      </w:r>
      <w:r w:rsidR="00F35CD8">
        <w:t>11</w:t>
      </w:r>
      <w:r w:rsidRPr="005A4D41">
        <w:t xml:space="preserve">. </w:t>
      </w:r>
    </w:p>
    <w:p w14:paraId="12775706" w14:textId="77A9A4BA" w:rsidR="00D95F6B" w:rsidRPr="005A4D41" w:rsidRDefault="00D95F6B" w:rsidP="00D95F6B">
      <w:r w:rsidRPr="005A4D41">
        <w:t>You can find the plan on our website</w:t>
      </w:r>
      <w:r>
        <w:t xml:space="preserve"> – </w:t>
      </w:r>
      <w:hyperlink r:id="rId8" w:history="1">
        <w:r w:rsidRPr="00554D15">
          <w:rPr>
            <w:rStyle w:val="Hyperlink"/>
          </w:rPr>
          <w:t>www.ndis.gov.au/about-us/policies/service-charter/participant-service-improvement-plan</w:t>
        </w:r>
      </w:hyperlink>
      <w:r>
        <w:t xml:space="preserve"> </w:t>
      </w:r>
    </w:p>
    <w:p w14:paraId="07523542" w14:textId="570E6C61" w:rsidR="00D95F6B" w:rsidRPr="005A4D41" w:rsidRDefault="00D95F6B" w:rsidP="00D95F6B">
      <w:r w:rsidRPr="005A4D41">
        <w:t>You can ask for help to read this plan. A friend, family member or support person may be able to help you.</w:t>
      </w:r>
    </w:p>
    <w:bookmarkEnd w:id="63"/>
    <w:p w14:paraId="1E9BE9CB" w14:textId="77777777" w:rsidR="00E72F0D" w:rsidRDefault="00E72F0D" w:rsidP="00D95F6B">
      <w:pPr>
        <w:rPr>
          <w:noProof/>
        </w:rPr>
      </w:pPr>
      <w:r>
        <w:rPr>
          <w:noProof/>
        </w:rPr>
        <w:br w:type="page"/>
      </w:r>
    </w:p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Arial"/>
        </w:rPr>
      </w:sdtEndPr>
      <w:sdtContent>
        <w:p w14:paraId="65491F26" w14:textId="0A529E9F" w:rsidR="006B7171" w:rsidRDefault="00E7625E" w:rsidP="00D95F6B">
          <w:pPr>
            <w:pStyle w:val="TOCHeading"/>
            <w:rPr>
              <w:noProof/>
            </w:rPr>
          </w:pPr>
          <w:r w:rsidRPr="005A4D41">
            <w:rPr>
              <w:lang w:val="en-US"/>
            </w:rPr>
            <w:t>What’s in this guide?</w:t>
          </w:r>
          <w:r w:rsidRPr="005A4D41">
            <w:fldChar w:fldCharType="begin"/>
          </w:r>
          <w:r w:rsidRPr="005A4D41">
            <w:instrText xml:space="preserve"> TOC \h \z \t "Heading 2,1,Heading 2 Numbered,1" </w:instrText>
          </w:r>
          <w:r w:rsidRPr="005A4D41">
            <w:fldChar w:fldCharType="separate"/>
          </w:r>
        </w:p>
        <w:p w14:paraId="5B24817D" w14:textId="0AF95F35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74" w:history="1">
            <w:r w:rsidR="006B7171" w:rsidRPr="00AD697C">
              <w:rPr>
                <w:rStyle w:val="Hyperlink"/>
              </w:rPr>
              <w:t>About the Participant Service Improvement Plan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3</w:t>
            </w:r>
          </w:hyperlink>
        </w:p>
        <w:p w14:paraId="22887420" w14:textId="1CC978C7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75" w:history="1">
            <w:r w:rsidR="006B7171" w:rsidRPr="00AD697C">
              <w:rPr>
                <w:rStyle w:val="Hyperlink"/>
              </w:rPr>
              <w:t>Communicating with us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4</w:t>
            </w:r>
          </w:hyperlink>
        </w:p>
        <w:p w14:paraId="67DBAFB0" w14:textId="2DDEE9AA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76" w:history="1">
            <w:r w:rsidR="006B7171" w:rsidRPr="00AD697C">
              <w:rPr>
                <w:rStyle w:val="Hyperlink"/>
              </w:rPr>
              <w:t>Getting information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5</w:t>
            </w:r>
          </w:hyperlink>
        </w:p>
        <w:p w14:paraId="71EFD863" w14:textId="0962E67E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77" w:history="1">
            <w:r w:rsidR="006B7171" w:rsidRPr="00AD697C">
              <w:rPr>
                <w:rStyle w:val="Hyperlink"/>
              </w:rPr>
              <w:t>Applying for the NDIS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5</w:t>
            </w:r>
          </w:hyperlink>
        </w:p>
        <w:p w14:paraId="194D4BEC" w14:textId="2546FBB6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78" w:history="1">
            <w:r w:rsidR="006B7171" w:rsidRPr="00AD697C">
              <w:rPr>
                <w:rStyle w:val="Hyperlink"/>
              </w:rPr>
              <w:t>Making your plan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6</w:t>
            </w:r>
          </w:hyperlink>
        </w:p>
        <w:p w14:paraId="45665D3F" w14:textId="5DE4A4A0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79" w:history="1">
            <w:r w:rsidR="006B7171" w:rsidRPr="00AD697C">
              <w:rPr>
                <w:rStyle w:val="Hyperlink"/>
              </w:rPr>
              <w:t xml:space="preserve">Using </w:t>
            </w:r>
            <w:r w:rsidR="006B7171" w:rsidRPr="00AD697C">
              <w:rPr>
                <w:rStyle w:val="Hyperlink"/>
                <w:lang w:val="en-US"/>
              </w:rPr>
              <w:t xml:space="preserve">the funding in </w:t>
            </w:r>
            <w:r w:rsidR="006B7171" w:rsidRPr="00AD697C">
              <w:rPr>
                <w:rStyle w:val="Hyperlink"/>
              </w:rPr>
              <w:t>your plan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7</w:t>
            </w:r>
          </w:hyperlink>
        </w:p>
        <w:p w14:paraId="031422CA" w14:textId="5015C50F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80" w:history="1">
            <w:r w:rsidR="006B7171" w:rsidRPr="00AD697C">
              <w:rPr>
                <w:rStyle w:val="Hyperlink"/>
              </w:rPr>
              <w:t>Paying for services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8</w:t>
            </w:r>
          </w:hyperlink>
        </w:p>
        <w:p w14:paraId="36875E40" w14:textId="1AFDF421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81" w:history="1">
            <w:r w:rsidR="006B7171" w:rsidRPr="00AD697C">
              <w:rPr>
                <w:rStyle w:val="Hyperlink"/>
              </w:rPr>
              <w:t>Using your plan to get supports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8</w:t>
            </w:r>
          </w:hyperlink>
        </w:p>
        <w:p w14:paraId="02377FF1" w14:textId="4932300A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82" w:history="1">
            <w:r w:rsidR="006B7171" w:rsidRPr="00AD697C">
              <w:rPr>
                <w:rStyle w:val="Hyperlink"/>
              </w:rPr>
              <w:t>Working with us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9</w:t>
            </w:r>
          </w:hyperlink>
        </w:p>
        <w:p w14:paraId="2633FDFE" w14:textId="65DF3E0A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83" w:history="1">
            <w:r w:rsidR="006B7171" w:rsidRPr="00AD697C">
              <w:rPr>
                <w:rStyle w:val="Hyperlink"/>
              </w:rPr>
              <w:t>Giving you good services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10</w:t>
            </w:r>
          </w:hyperlink>
        </w:p>
        <w:p w14:paraId="33A3D105" w14:textId="00934FA2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84" w:history="1">
            <w:r w:rsidR="006B7171" w:rsidRPr="00AD697C">
              <w:rPr>
                <w:rStyle w:val="Hyperlink"/>
              </w:rPr>
              <w:t>What happens next?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10</w:t>
            </w:r>
          </w:hyperlink>
        </w:p>
        <w:p w14:paraId="2E966BD5" w14:textId="28BD4CF4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85" w:history="1">
            <w:r w:rsidR="006B7171" w:rsidRPr="00AD697C">
              <w:rPr>
                <w:rStyle w:val="Hyperlink"/>
              </w:rPr>
              <w:t>Word list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11</w:t>
            </w:r>
          </w:hyperlink>
        </w:p>
        <w:p w14:paraId="5BB39B00" w14:textId="40333321" w:rsidR="006B7171" w:rsidRDefault="008143F6" w:rsidP="00D95F6B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02646186" w:history="1">
            <w:r w:rsidR="006B7171" w:rsidRPr="00AD697C">
              <w:rPr>
                <w:rStyle w:val="Hyperlink"/>
              </w:rPr>
              <w:t>More information</w:t>
            </w:r>
            <w:r w:rsidR="006B7171">
              <w:rPr>
                <w:webHidden/>
              </w:rPr>
              <w:tab/>
            </w:r>
            <w:r w:rsidR="00147F1B">
              <w:rPr>
                <w:webHidden/>
              </w:rPr>
              <w:t>12</w:t>
            </w:r>
          </w:hyperlink>
        </w:p>
        <w:p w14:paraId="4BDEF5D7" w14:textId="413CD157" w:rsidR="00E7625E" w:rsidRPr="005A4D41" w:rsidRDefault="00E7625E" w:rsidP="00D95F6B">
          <w:pPr>
            <w:pStyle w:val="TOC1"/>
          </w:pPr>
          <w:r w:rsidRPr="005A4D41">
            <w:fldChar w:fldCharType="end"/>
          </w:r>
        </w:p>
      </w:sdtContent>
    </w:sdt>
    <w:p w14:paraId="45510CBE" w14:textId="77777777" w:rsidR="00077FD5" w:rsidRPr="005A4D41" w:rsidRDefault="00077FD5" w:rsidP="00D95F6B">
      <w:pPr>
        <w:rPr>
          <w:rFonts w:cs="Times New Roman"/>
          <w:color w:val="6B2976"/>
          <w:sz w:val="40"/>
          <w:szCs w:val="26"/>
          <w:lang w:eastAsia="x-none"/>
        </w:rPr>
      </w:pPr>
      <w:bookmarkStart w:id="66" w:name="_Toc45723049"/>
      <w:r w:rsidRPr="005A4D41">
        <w:br w:type="page"/>
      </w:r>
    </w:p>
    <w:p w14:paraId="4AA88184" w14:textId="2EA32F0F" w:rsidR="002D2691" w:rsidRPr="005A4D41" w:rsidRDefault="002D2691" w:rsidP="00D95F6B">
      <w:pPr>
        <w:pStyle w:val="Heading2"/>
        <w:rPr>
          <w:lang w:val="en-AU"/>
        </w:rPr>
      </w:pPr>
      <w:bookmarkStart w:id="67" w:name="_Toc102646174"/>
      <w:r w:rsidRPr="005A4D41">
        <w:rPr>
          <w:lang w:val="en-AU"/>
        </w:rPr>
        <w:lastRenderedPageBreak/>
        <w:t xml:space="preserve">About the </w:t>
      </w:r>
      <w:r w:rsidRPr="005A4D41">
        <w:t>Participant Service Improvement Plan</w:t>
      </w:r>
      <w:bookmarkEnd w:id="66"/>
      <w:bookmarkEnd w:id="67"/>
    </w:p>
    <w:p w14:paraId="36F98A63" w14:textId="3D2B0EB5" w:rsidR="00D95F6B" w:rsidRPr="005A4D41" w:rsidRDefault="00D95F6B" w:rsidP="00D95F6B">
      <w:r w:rsidRPr="004532AB">
        <w:rPr>
          <w:rStyle w:val="Strong"/>
        </w:rPr>
        <w:t>Participants</w:t>
      </w:r>
      <w:r w:rsidRPr="005A4D41">
        <w:t xml:space="preserve"> are people with disability</w:t>
      </w:r>
      <w:r>
        <w:t xml:space="preserve"> </w:t>
      </w:r>
      <w:r w:rsidRPr="005A4D41">
        <w:t>who take</w:t>
      </w:r>
      <w:r w:rsidRPr="005A4D41">
        <w:rPr>
          <w:rFonts w:ascii="Calibri" w:hAnsi="Calibri"/>
        </w:rPr>
        <w:t> </w:t>
      </w:r>
      <w:r w:rsidRPr="005A4D41">
        <w:t>part in the NDIS.</w:t>
      </w:r>
    </w:p>
    <w:p w14:paraId="1E3EC6B8" w14:textId="26C94E2A" w:rsidR="00D95F6B" w:rsidRPr="005A4D41" w:rsidRDefault="00D95F6B" w:rsidP="00D95F6B">
      <w:r w:rsidRPr="005A4D41">
        <w:t>Participants are the most important part</w:t>
      </w:r>
      <w:r>
        <w:t xml:space="preserve"> </w:t>
      </w:r>
      <w:r w:rsidRPr="005A4D41">
        <w:t>of</w:t>
      </w:r>
      <w:r>
        <w:t xml:space="preserve"> </w:t>
      </w:r>
      <w:r w:rsidRPr="005A4D41">
        <w:t xml:space="preserve">all the work we do. </w:t>
      </w:r>
    </w:p>
    <w:p w14:paraId="695A30A5" w14:textId="13C86632" w:rsidR="00D95F6B" w:rsidRPr="005A4D41" w:rsidRDefault="00D95F6B" w:rsidP="00D95F6B">
      <w:r w:rsidRPr="005A4D41">
        <w:t xml:space="preserve">Our Participant Service Improvement Plan talks about what we will do to </w:t>
      </w:r>
      <w:r>
        <w:br/>
      </w:r>
      <w:r w:rsidRPr="005A4D41">
        <w:t xml:space="preserve">make our services better. </w:t>
      </w:r>
    </w:p>
    <w:p w14:paraId="440925CC" w14:textId="77777777" w:rsidR="00D95F6B" w:rsidRPr="005A4D41" w:rsidRDefault="00D95F6B" w:rsidP="00D95F6B">
      <w:r w:rsidRPr="005A4D41">
        <w:t xml:space="preserve">We just call it our plan. </w:t>
      </w:r>
    </w:p>
    <w:p w14:paraId="2DFBE69E" w14:textId="77777777" w:rsidR="00D95F6B" w:rsidRPr="005A4D41" w:rsidRDefault="00D95F6B" w:rsidP="00D95F6B">
      <w:r w:rsidRPr="005A4D41">
        <w:t xml:space="preserve">It’s a plan for the next 2 years. </w:t>
      </w:r>
    </w:p>
    <w:p w14:paraId="33CAF744" w14:textId="77777777" w:rsidR="00D95F6B" w:rsidRPr="005A4D41" w:rsidRDefault="00D95F6B" w:rsidP="00D95F6B">
      <w:r w:rsidRPr="005A4D41">
        <w:t>We are improving the way you can use the NDIS.</w:t>
      </w:r>
    </w:p>
    <w:p w14:paraId="0C7CCA91" w14:textId="77777777" w:rsidR="00D95F6B" w:rsidRPr="00DB48A7" w:rsidRDefault="00D95F6B" w:rsidP="00D95F6B">
      <w:r w:rsidRPr="00DB48A7">
        <w:t>We explain what we will do on the following</w:t>
      </w:r>
      <w:r w:rsidRPr="00DB48A7">
        <w:rPr>
          <w:rFonts w:ascii="Calibri" w:hAnsi="Calibri" w:cs="Calibri"/>
        </w:rPr>
        <w:t> </w:t>
      </w:r>
      <w:r w:rsidRPr="00DB48A7">
        <w:t>pages.</w:t>
      </w:r>
    </w:p>
    <w:p w14:paraId="07084103" w14:textId="77777777" w:rsidR="00D95F6B" w:rsidRDefault="00D95F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68" w:name="_Toc102646175"/>
      <w:r>
        <w:br w:type="page"/>
      </w:r>
    </w:p>
    <w:p w14:paraId="1B45DDAA" w14:textId="0A0543D7" w:rsidR="001D707B" w:rsidRPr="005A4D41" w:rsidRDefault="002D2691" w:rsidP="00D95F6B">
      <w:pPr>
        <w:pStyle w:val="Heading2"/>
      </w:pPr>
      <w:r w:rsidRPr="005A4D41">
        <w:lastRenderedPageBreak/>
        <w:t>Communicating with us</w:t>
      </w:r>
      <w:bookmarkEnd w:id="68"/>
    </w:p>
    <w:p w14:paraId="2D258ACD" w14:textId="7EDD2528" w:rsidR="00D95F6B" w:rsidRPr="005A4D41" w:rsidRDefault="00D95F6B" w:rsidP="00D95F6B">
      <w:r w:rsidRPr="005A4D41">
        <w:t>We are improving the ways you can</w:t>
      </w:r>
      <w:r>
        <w:t xml:space="preserve"> </w:t>
      </w:r>
      <w:r w:rsidRPr="005A4D41">
        <w:t>communicate with us.</w:t>
      </w:r>
    </w:p>
    <w:p w14:paraId="144AAAE0" w14:textId="77777777" w:rsidR="00D95F6B" w:rsidRPr="005A4D41" w:rsidRDefault="00D95F6B" w:rsidP="00D95F6B">
      <w:r w:rsidRPr="005A4D41">
        <w:t xml:space="preserve">We will give you: </w:t>
      </w:r>
    </w:p>
    <w:p w14:paraId="0F8A0308" w14:textId="3ACAF2AB" w:rsidR="00D95F6B" w:rsidRPr="00D95F6B" w:rsidRDefault="00D95F6B" w:rsidP="00D95F6B">
      <w:pPr>
        <w:pStyle w:val="ListParagraph"/>
      </w:pPr>
      <w:r w:rsidRPr="00D95F6B">
        <w:t>the name of one person to contact when you need to</w:t>
      </w:r>
    </w:p>
    <w:p w14:paraId="3CA31177" w14:textId="77777777" w:rsidR="00D95F6B" w:rsidRPr="005A4D41" w:rsidRDefault="00D95F6B" w:rsidP="00D95F6B">
      <w:pPr>
        <w:pStyle w:val="ListParagraph"/>
        <w:numPr>
          <w:ilvl w:val="0"/>
          <w:numId w:val="3"/>
        </w:numPr>
      </w:pPr>
      <w:r w:rsidRPr="005A4D41">
        <w:t>more options for filling in forms online</w:t>
      </w:r>
    </w:p>
    <w:p w14:paraId="56E1C79D" w14:textId="3AB63F72" w:rsidR="00D95F6B" w:rsidRPr="005A4D41" w:rsidRDefault="00D95F6B" w:rsidP="00D95F6B">
      <w:pPr>
        <w:pStyle w:val="ListParagraph"/>
        <w:numPr>
          <w:ilvl w:val="0"/>
          <w:numId w:val="3"/>
        </w:numPr>
      </w:pPr>
      <w:r w:rsidRPr="005A4D41">
        <w:t>the right information when you call us</w:t>
      </w:r>
      <w:r>
        <w:t xml:space="preserve"> </w:t>
      </w:r>
      <w:r w:rsidRPr="005A4D41">
        <w:t>the first time</w:t>
      </w:r>
      <w:r>
        <w:t xml:space="preserve"> if we can</w:t>
      </w:r>
      <w:r w:rsidRPr="005A4D41">
        <w:t>.</w:t>
      </w:r>
    </w:p>
    <w:p w14:paraId="65935BD8" w14:textId="77777777" w:rsidR="00D95F6B" w:rsidRDefault="00D95F6B" w:rsidP="00D95F6B">
      <w:r w:rsidRPr="004532AB">
        <w:t>We will let you track anything you send us</w:t>
      </w:r>
      <w:r w:rsidRPr="005A4D41">
        <w:t>.</w:t>
      </w:r>
      <w:r>
        <w:t xml:space="preserve"> </w:t>
      </w:r>
    </w:p>
    <w:p w14:paraId="2EB3B385" w14:textId="5534CC6D" w:rsidR="00D95F6B" w:rsidRPr="004532AB" w:rsidDel="008032AB" w:rsidRDefault="00D95F6B" w:rsidP="00D95F6B">
      <w:r w:rsidRPr="005A4D41">
        <w:t>This</w:t>
      </w:r>
      <w:r w:rsidRPr="004532AB">
        <w:t xml:space="preserve"> includ</w:t>
      </w:r>
      <w:r w:rsidRPr="005A4D41">
        <w:t>es</w:t>
      </w:r>
      <w:r w:rsidRPr="004532AB">
        <w:t xml:space="preserve"> when you</w:t>
      </w:r>
      <w:r w:rsidRPr="005A4D41">
        <w:t xml:space="preserve"> ask</w:t>
      </w:r>
      <w:r w:rsidRPr="004532AB">
        <w:t>:</w:t>
      </w:r>
    </w:p>
    <w:p w14:paraId="3EFAB4DB" w14:textId="77777777" w:rsidR="00D95F6B" w:rsidRPr="004532AB" w:rsidRDefault="00D95F6B" w:rsidP="00D95F6B">
      <w:pPr>
        <w:pStyle w:val="ListParagraph"/>
        <w:numPr>
          <w:ilvl w:val="0"/>
          <w:numId w:val="3"/>
        </w:numPr>
      </w:pPr>
      <w:r w:rsidRPr="004532AB">
        <w:t>to join the NDIS</w:t>
      </w:r>
    </w:p>
    <w:p w14:paraId="32F91099" w14:textId="77777777" w:rsidR="00D95F6B" w:rsidRPr="004532AB" w:rsidRDefault="00D95F6B" w:rsidP="00D95F6B">
      <w:pPr>
        <w:pStyle w:val="ListParagraph"/>
        <w:numPr>
          <w:ilvl w:val="0"/>
          <w:numId w:val="3"/>
        </w:numPr>
      </w:pPr>
      <w:r w:rsidRPr="005A4D41">
        <w:t>us to look at a decision</w:t>
      </w:r>
    </w:p>
    <w:p w14:paraId="17FE8BA9" w14:textId="77777777" w:rsidR="00D95F6B" w:rsidRPr="004532AB" w:rsidRDefault="00D95F6B" w:rsidP="00D95F6B">
      <w:pPr>
        <w:pStyle w:val="ListParagraph"/>
        <w:numPr>
          <w:ilvl w:val="0"/>
          <w:numId w:val="3"/>
        </w:numPr>
      </w:pPr>
      <w:r w:rsidRPr="004532AB">
        <w:t>questions.</w:t>
      </w:r>
    </w:p>
    <w:p w14:paraId="1B409037" w14:textId="77777777" w:rsidR="00D95F6B" w:rsidRPr="004532AB" w:rsidDel="008032AB" w:rsidRDefault="00D95F6B" w:rsidP="00D95F6B">
      <w:r w:rsidRPr="004532AB">
        <w:t>We will also:</w:t>
      </w:r>
    </w:p>
    <w:p w14:paraId="16E93BD7" w14:textId="77777777" w:rsidR="00D95F6B" w:rsidRPr="004532AB" w:rsidRDefault="00D95F6B" w:rsidP="00D95F6B">
      <w:pPr>
        <w:pStyle w:val="ListParagraph"/>
        <w:numPr>
          <w:ilvl w:val="0"/>
          <w:numId w:val="25"/>
        </w:numPr>
      </w:pPr>
      <w:r w:rsidRPr="005A4D41">
        <w:t>put a real person’s name on letters we</w:t>
      </w:r>
      <w:r w:rsidRPr="005A4D41">
        <w:rPr>
          <w:rFonts w:ascii="Calibri" w:hAnsi="Calibri" w:cs="Calibri"/>
        </w:rPr>
        <w:t> </w:t>
      </w:r>
      <w:r w:rsidRPr="005A4D41">
        <w:t>send</w:t>
      </w:r>
      <w:r w:rsidRPr="005A4D41">
        <w:rPr>
          <w:rFonts w:ascii="Calibri" w:hAnsi="Calibri" w:cs="Calibri"/>
        </w:rPr>
        <w:t> </w:t>
      </w:r>
      <w:r w:rsidRPr="005A4D41">
        <w:t>you</w:t>
      </w:r>
    </w:p>
    <w:p w14:paraId="0CA960E1" w14:textId="77777777" w:rsidR="00D95F6B" w:rsidRPr="005A4D41" w:rsidRDefault="00D95F6B" w:rsidP="00D95F6B">
      <w:pPr>
        <w:pStyle w:val="ListParagraph"/>
        <w:numPr>
          <w:ilvl w:val="0"/>
          <w:numId w:val="25"/>
        </w:numPr>
      </w:pPr>
      <w:r w:rsidRPr="005A4D41">
        <w:t>make our website easier to use.</w:t>
      </w:r>
    </w:p>
    <w:p w14:paraId="320B04CE" w14:textId="77777777" w:rsidR="00D95F6B" w:rsidRDefault="00D95F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69" w:name="_Toc102646176"/>
      <w:r>
        <w:br w:type="page"/>
      </w:r>
    </w:p>
    <w:p w14:paraId="186128FC" w14:textId="6BD6FF3F" w:rsidR="001E1618" w:rsidRPr="005A4D41" w:rsidRDefault="002D2691" w:rsidP="00D95F6B">
      <w:pPr>
        <w:pStyle w:val="Heading2"/>
      </w:pPr>
      <w:r w:rsidRPr="005A4D41">
        <w:lastRenderedPageBreak/>
        <w:t>Getting information</w:t>
      </w:r>
      <w:bookmarkEnd w:id="69"/>
    </w:p>
    <w:p w14:paraId="357965DD" w14:textId="77777777" w:rsidR="00D95F6B" w:rsidRPr="005A4D41" w:rsidRDefault="00D95F6B" w:rsidP="00D95F6B">
      <w:r w:rsidRPr="005A4D41">
        <w:t>We are making it easier to get information from</w:t>
      </w:r>
      <w:r w:rsidRPr="005A4D41">
        <w:rPr>
          <w:rFonts w:ascii="Calibri" w:hAnsi="Calibri" w:cs="Calibri"/>
        </w:rPr>
        <w:t> </w:t>
      </w:r>
      <w:r w:rsidRPr="005A4D41">
        <w:t>us.</w:t>
      </w:r>
    </w:p>
    <w:p w14:paraId="0D45B0FF" w14:textId="77777777" w:rsidR="00D95F6B" w:rsidRPr="005A4D41" w:rsidRDefault="00D95F6B" w:rsidP="00D95F6B">
      <w:r w:rsidRPr="005A4D41">
        <w:t>We will clearly explain:</w:t>
      </w:r>
    </w:p>
    <w:p w14:paraId="45A3D4B8" w14:textId="77777777" w:rsidR="00D95F6B" w:rsidRPr="005A4D41" w:rsidRDefault="00D95F6B" w:rsidP="00D95F6B">
      <w:pPr>
        <w:pStyle w:val="ListParagraph"/>
        <w:numPr>
          <w:ilvl w:val="0"/>
          <w:numId w:val="5"/>
        </w:numPr>
      </w:pPr>
      <w:r w:rsidRPr="005A4D41">
        <w:t>reasons for our decisions</w:t>
      </w:r>
    </w:p>
    <w:p w14:paraId="39246585" w14:textId="77777777" w:rsidR="00D95F6B" w:rsidRPr="005A4D41" w:rsidDel="00FB47FE" w:rsidRDefault="00D95F6B" w:rsidP="00D95F6B">
      <w:pPr>
        <w:pStyle w:val="ListParagraph"/>
        <w:numPr>
          <w:ilvl w:val="0"/>
          <w:numId w:val="5"/>
        </w:numPr>
      </w:pPr>
      <w:r w:rsidRPr="005A4D41">
        <w:t>how we work</w:t>
      </w:r>
    </w:p>
    <w:p w14:paraId="44576E84" w14:textId="77777777" w:rsidR="00D95F6B" w:rsidRPr="005A4D41" w:rsidRDefault="00D95F6B" w:rsidP="00D95F6B">
      <w:pPr>
        <w:pStyle w:val="ListParagraph"/>
        <w:numPr>
          <w:ilvl w:val="0"/>
          <w:numId w:val="5"/>
        </w:numPr>
      </w:pPr>
      <w:r w:rsidRPr="005A4D41">
        <w:t>the types of support people can get.</w:t>
      </w:r>
    </w:p>
    <w:p w14:paraId="69379791" w14:textId="77777777" w:rsidR="00D95F6B" w:rsidRPr="005A4D41" w:rsidRDefault="00D95F6B" w:rsidP="00D95F6B">
      <w:r w:rsidRPr="005A4D41">
        <w:t>We will:</w:t>
      </w:r>
    </w:p>
    <w:p w14:paraId="14BE78CF" w14:textId="77777777" w:rsidR="00D95F6B" w:rsidRPr="005A4D41" w:rsidRDefault="00D95F6B" w:rsidP="00D95F6B">
      <w:pPr>
        <w:pStyle w:val="ListParagraph"/>
        <w:numPr>
          <w:ilvl w:val="0"/>
          <w:numId w:val="5"/>
        </w:numPr>
      </w:pPr>
      <w:r w:rsidRPr="005A4D41">
        <w:t>write in a simple way</w:t>
      </w:r>
    </w:p>
    <w:p w14:paraId="6A2D5C96" w14:textId="5E6BCC1B" w:rsidR="00D95F6B" w:rsidRPr="005A4D41" w:rsidRDefault="00D95F6B" w:rsidP="00D95F6B">
      <w:pPr>
        <w:pStyle w:val="ListParagraph"/>
        <w:numPr>
          <w:ilvl w:val="0"/>
          <w:numId w:val="5"/>
        </w:numPr>
      </w:pPr>
      <w:r w:rsidRPr="005A4D41">
        <w:t>use the same words and meanings</w:t>
      </w:r>
      <w:r>
        <w:t xml:space="preserve"> </w:t>
      </w:r>
      <w:r w:rsidRPr="005A4D41">
        <w:t>in our</w:t>
      </w:r>
      <w:r>
        <w:rPr>
          <w:rFonts w:ascii="Calibri" w:hAnsi="Calibri" w:cs="Calibri"/>
        </w:rPr>
        <w:t> </w:t>
      </w:r>
      <w:r w:rsidRPr="005A4D41">
        <w:t>information</w:t>
      </w:r>
    </w:p>
    <w:p w14:paraId="6945D9F4" w14:textId="61FB6724" w:rsidR="00D95F6B" w:rsidRPr="005A4D41" w:rsidRDefault="00D95F6B" w:rsidP="00D95F6B">
      <w:pPr>
        <w:pStyle w:val="ListParagraph"/>
        <w:numPr>
          <w:ilvl w:val="0"/>
          <w:numId w:val="5"/>
        </w:numPr>
      </w:pPr>
      <w:r w:rsidRPr="005A4D41">
        <w:t>let you have information that we</w:t>
      </w:r>
      <w:r>
        <w:t xml:space="preserve"> </w:t>
      </w:r>
      <w:r w:rsidRPr="005A4D41">
        <w:t>keep</w:t>
      </w:r>
      <w:r>
        <w:t xml:space="preserve"> </w:t>
      </w:r>
      <w:r w:rsidRPr="005A4D41">
        <w:t>about you and your plan.</w:t>
      </w:r>
    </w:p>
    <w:p w14:paraId="37C76252" w14:textId="77777777" w:rsidR="00D95F6B" w:rsidRPr="005A4D41" w:rsidRDefault="00D95F6B" w:rsidP="00D95F6B">
      <w:r w:rsidRPr="005A4D41">
        <w:t>We will also share information about what you:</w:t>
      </w:r>
    </w:p>
    <w:p w14:paraId="7713C737" w14:textId="77777777" w:rsidR="00D95F6B" w:rsidRPr="005A4D41" w:rsidRDefault="00D95F6B" w:rsidP="00D95F6B">
      <w:pPr>
        <w:pStyle w:val="ListParagraph"/>
        <w:numPr>
          <w:ilvl w:val="0"/>
          <w:numId w:val="5"/>
        </w:numPr>
      </w:pPr>
      <w:r w:rsidRPr="005A4D41">
        <w:t>can expect from us</w:t>
      </w:r>
    </w:p>
    <w:p w14:paraId="4CCE8A9B" w14:textId="77777777" w:rsidR="00D95F6B" w:rsidRPr="005A4D41" w:rsidRDefault="00D95F6B" w:rsidP="00D95F6B">
      <w:pPr>
        <w:pStyle w:val="ListParagraph"/>
        <w:numPr>
          <w:ilvl w:val="0"/>
          <w:numId w:val="5"/>
        </w:numPr>
      </w:pPr>
      <w:r w:rsidRPr="005A4D41">
        <w:t>need to do.</w:t>
      </w:r>
    </w:p>
    <w:p w14:paraId="5601D638" w14:textId="04B0CC8A" w:rsidR="00120034" w:rsidRPr="005A4D41" w:rsidRDefault="002D2691" w:rsidP="00D95F6B">
      <w:pPr>
        <w:pStyle w:val="Heading2"/>
      </w:pPr>
      <w:bookmarkStart w:id="70" w:name="_Toc102646177"/>
      <w:r w:rsidRPr="005A4D41">
        <w:t>Applying for the NDIS</w:t>
      </w:r>
      <w:bookmarkEnd w:id="70"/>
    </w:p>
    <w:p w14:paraId="518D715D" w14:textId="77777777" w:rsidR="00D95F6B" w:rsidRPr="005A4D41" w:rsidRDefault="00D95F6B" w:rsidP="00D95F6B">
      <w:r w:rsidRPr="005A4D41">
        <w:t xml:space="preserve">We are making it easier to apply for the NDIS. </w:t>
      </w:r>
    </w:p>
    <w:p w14:paraId="3A42D593" w14:textId="2E16BB7A" w:rsidR="00D95F6B" w:rsidRPr="005A4D41" w:rsidRDefault="00D95F6B" w:rsidP="00D95F6B">
      <w:r w:rsidRPr="005A4D41">
        <w:t>We will</w:t>
      </w:r>
      <w:r w:rsidR="0004105F">
        <w:t>:</w:t>
      </w:r>
    </w:p>
    <w:p w14:paraId="31084B9C" w14:textId="76C9E2DD" w:rsidR="00D95F6B" w:rsidRPr="005A4D41" w:rsidRDefault="00D95F6B" w:rsidP="00D95F6B">
      <w:pPr>
        <w:pStyle w:val="ListParagraph"/>
        <w:numPr>
          <w:ilvl w:val="0"/>
          <w:numId w:val="7"/>
        </w:numPr>
      </w:pPr>
      <w:r w:rsidRPr="005A4D41">
        <w:t>let people apply for the NDIS online</w:t>
      </w:r>
      <w:r>
        <w:t xml:space="preserve"> </w:t>
      </w:r>
      <w:r w:rsidRPr="005A4D41">
        <w:t>if they want to</w:t>
      </w:r>
    </w:p>
    <w:p w14:paraId="60E3E995" w14:textId="70B94B3E" w:rsidR="00120034" w:rsidRPr="00D95F6B" w:rsidRDefault="00D95F6B" w:rsidP="00AE3DED">
      <w:pPr>
        <w:pStyle w:val="ListParagraph"/>
        <w:numPr>
          <w:ilvl w:val="0"/>
          <w:numId w:val="7"/>
        </w:numPr>
        <w:rPr>
          <w:rFonts w:cs="Times New Roman"/>
          <w:sz w:val="32"/>
          <w:szCs w:val="26"/>
        </w:rPr>
      </w:pPr>
      <w:r w:rsidRPr="005A4D41">
        <w:t>connect people to other supports in the community, even if they can’t take part</w:t>
      </w:r>
      <w:r>
        <w:t xml:space="preserve"> </w:t>
      </w:r>
      <w:r w:rsidRPr="005A4D41">
        <w:t>in the NDIS.</w:t>
      </w:r>
    </w:p>
    <w:p w14:paraId="0FCDCCA4" w14:textId="77777777" w:rsidR="00D95F6B" w:rsidRDefault="00D95F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71" w:name="_Toc102646178"/>
      <w:r>
        <w:br w:type="page"/>
      </w:r>
    </w:p>
    <w:p w14:paraId="409E8E5F" w14:textId="39A1D0A3" w:rsidR="00DD2026" w:rsidRPr="005A4D41" w:rsidRDefault="002D2691" w:rsidP="00D95F6B">
      <w:pPr>
        <w:pStyle w:val="Heading2"/>
      </w:pPr>
      <w:r w:rsidRPr="005A4D41">
        <w:lastRenderedPageBreak/>
        <w:t>Making your plan</w:t>
      </w:r>
      <w:bookmarkEnd w:id="71"/>
    </w:p>
    <w:p w14:paraId="53DB4183" w14:textId="77777777" w:rsidR="00D95F6B" w:rsidRPr="005A4D41" w:rsidRDefault="00D95F6B" w:rsidP="00D95F6B">
      <w:r w:rsidRPr="005A4D41">
        <w:t>When participants start taking part in the NDIS, they make a plan.</w:t>
      </w:r>
    </w:p>
    <w:p w14:paraId="1D6D10CA" w14:textId="00D3FBE1" w:rsidR="00D95F6B" w:rsidRPr="005A4D41" w:rsidRDefault="00D95F6B" w:rsidP="00D95F6B">
      <w:r w:rsidRPr="005A4D41">
        <w:t>Your plan is a document that includes</w:t>
      </w:r>
      <w:r>
        <w:t xml:space="preserve"> </w:t>
      </w:r>
      <w:r w:rsidRPr="005A4D41">
        <w:t>information about:</w:t>
      </w:r>
    </w:p>
    <w:p w14:paraId="7C29D2D2" w14:textId="77777777" w:rsidR="00D95F6B" w:rsidRPr="005A4D41" w:rsidRDefault="00D95F6B" w:rsidP="00D95F6B">
      <w:pPr>
        <w:pStyle w:val="ListParagraph"/>
        <w:numPr>
          <w:ilvl w:val="0"/>
          <w:numId w:val="26"/>
        </w:numPr>
      </w:pPr>
      <w:r w:rsidRPr="005A4D41">
        <w:t>you and your goals</w:t>
      </w:r>
    </w:p>
    <w:p w14:paraId="6B89C064" w14:textId="77777777" w:rsidR="00D95F6B" w:rsidRPr="005A4D41" w:rsidRDefault="00D95F6B" w:rsidP="00D95F6B">
      <w:pPr>
        <w:pStyle w:val="ListParagraph"/>
        <w:numPr>
          <w:ilvl w:val="0"/>
          <w:numId w:val="26"/>
        </w:numPr>
      </w:pPr>
      <w:r w:rsidRPr="005A4D41">
        <w:t>what supports you need</w:t>
      </w:r>
    </w:p>
    <w:p w14:paraId="1EA6B125" w14:textId="77777777" w:rsidR="00D95F6B" w:rsidRPr="005A4D41" w:rsidRDefault="00D95F6B" w:rsidP="00D95F6B">
      <w:pPr>
        <w:pStyle w:val="ListParagraph"/>
        <w:numPr>
          <w:ilvl w:val="0"/>
          <w:numId w:val="7"/>
        </w:numPr>
      </w:pPr>
      <w:r w:rsidRPr="005A4D41">
        <w:t xml:space="preserve">the NDIS </w:t>
      </w:r>
      <w:r w:rsidRPr="006B7171">
        <w:rPr>
          <w:rStyle w:val="Strong"/>
        </w:rPr>
        <w:t>funding</w:t>
      </w:r>
      <w:r w:rsidRPr="005A4D41">
        <w:t xml:space="preserve"> you will receive.</w:t>
      </w:r>
    </w:p>
    <w:p w14:paraId="7BE692CF" w14:textId="77777777" w:rsidR="00D95F6B" w:rsidRPr="005A4D41" w:rsidRDefault="00D95F6B" w:rsidP="00D95F6B">
      <w:r w:rsidRPr="005A4D41">
        <w:t>Funding is the money that pays for the supports and services you need.</w:t>
      </w:r>
    </w:p>
    <w:p w14:paraId="579AFC25" w14:textId="77777777" w:rsidR="00D95F6B" w:rsidRPr="005A4D41" w:rsidRDefault="00D95F6B" w:rsidP="00D95F6B">
      <w:r w:rsidRPr="005A4D41">
        <w:t>We are making planning easier and fairer.</w:t>
      </w:r>
    </w:p>
    <w:p w14:paraId="6FC7F579" w14:textId="77777777" w:rsidR="00D95F6B" w:rsidRPr="005A4D41" w:rsidRDefault="00D95F6B" w:rsidP="00D95F6B">
      <w:r w:rsidRPr="005A4D41">
        <w:t>We will:</w:t>
      </w:r>
    </w:p>
    <w:p w14:paraId="65212195" w14:textId="77777777" w:rsidR="00D95F6B" w:rsidRPr="005A4D41" w:rsidRDefault="00D95F6B" w:rsidP="00D95F6B">
      <w:pPr>
        <w:pStyle w:val="ListParagraph"/>
        <w:numPr>
          <w:ilvl w:val="0"/>
          <w:numId w:val="8"/>
        </w:numPr>
      </w:pPr>
      <w:r w:rsidRPr="005A4D41">
        <w:t>help you make goals that you can reach</w:t>
      </w:r>
    </w:p>
    <w:p w14:paraId="4312506F" w14:textId="4C00113B" w:rsidR="00D95F6B" w:rsidRPr="005A4D41" w:rsidRDefault="00D95F6B" w:rsidP="00D95F6B">
      <w:pPr>
        <w:pStyle w:val="ListParagraph"/>
        <w:numPr>
          <w:ilvl w:val="0"/>
          <w:numId w:val="8"/>
        </w:numPr>
      </w:pPr>
      <w:r w:rsidRPr="005A4D41">
        <w:t>build helpful online tools you can use</w:t>
      </w:r>
      <w:r>
        <w:t xml:space="preserve"> </w:t>
      </w:r>
      <w:r w:rsidRPr="005A4D41">
        <w:t>to make your plan.</w:t>
      </w:r>
    </w:p>
    <w:p w14:paraId="30A47D1B" w14:textId="77777777" w:rsidR="00D95F6B" w:rsidRPr="005A4D41" w:rsidRDefault="00D95F6B" w:rsidP="00D95F6B">
      <w:r w:rsidRPr="005A4D41">
        <w:t>We will also meet with you the way you want.</w:t>
      </w:r>
    </w:p>
    <w:p w14:paraId="316032ED" w14:textId="77777777" w:rsidR="00D95F6B" w:rsidRPr="005A4D41" w:rsidRDefault="00D95F6B" w:rsidP="00D95F6B">
      <w:r w:rsidRPr="005A4D41">
        <w:t>This might be:</w:t>
      </w:r>
    </w:p>
    <w:p w14:paraId="528E77D4" w14:textId="77777777" w:rsidR="00D95F6B" w:rsidRPr="005A4D41" w:rsidRDefault="00D95F6B" w:rsidP="00D95F6B">
      <w:pPr>
        <w:pStyle w:val="ListParagraph"/>
        <w:numPr>
          <w:ilvl w:val="0"/>
          <w:numId w:val="8"/>
        </w:numPr>
      </w:pPr>
      <w:r w:rsidRPr="005A4D41">
        <w:t>in person</w:t>
      </w:r>
    </w:p>
    <w:p w14:paraId="3E97CFAA" w14:textId="77777777" w:rsidR="00D95F6B" w:rsidRPr="005A4D41" w:rsidRDefault="00D95F6B" w:rsidP="00D95F6B">
      <w:pPr>
        <w:pStyle w:val="ListParagraph"/>
        <w:numPr>
          <w:ilvl w:val="0"/>
          <w:numId w:val="8"/>
        </w:numPr>
      </w:pPr>
      <w:r w:rsidRPr="005A4D41">
        <w:t>on a video call</w:t>
      </w:r>
    </w:p>
    <w:p w14:paraId="610689D1" w14:textId="77777777" w:rsidR="00D95F6B" w:rsidRPr="005A4D41" w:rsidRDefault="00D95F6B" w:rsidP="00D95F6B">
      <w:pPr>
        <w:pStyle w:val="ListParagraph"/>
        <w:numPr>
          <w:ilvl w:val="0"/>
          <w:numId w:val="8"/>
        </w:numPr>
      </w:pPr>
      <w:r w:rsidRPr="005A4D41">
        <w:t>over the phone.</w:t>
      </w:r>
    </w:p>
    <w:p w14:paraId="0F6E3E11" w14:textId="77777777" w:rsidR="00D95F6B" w:rsidRDefault="00D95F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72" w:name="_Toc102646179"/>
      <w:r>
        <w:br w:type="page"/>
      </w:r>
    </w:p>
    <w:p w14:paraId="1040F1D0" w14:textId="653077BB" w:rsidR="00866811" w:rsidRPr="005A4D41" w:rsidRDefault="002D2691" w:rsidP="00D95F6B">
      <w:pPr>
        <w:pStyle w:val="Heading2"/>
      </w:pPr>
      <w:r w:rsidRPr="005A4D41">
        <w:lastRenderedPageBreak/>
        <w:t xml:space="preserve">Using </w:t>
      </w:r>
      <w:r w:rsidR="000C0671" w:rsidRPr="005A4D41">
        <w:rPr>
          <w:lang w:val="en-US"/>
        </w:rPr>
        <w:t xml:space="preserve">the funding in </w:t>
      </w:r>
      <w:r w:rsidRPr="005A4D41">
        <w:t>your plan</w:t>
      </w:r>
      <w:bookmarkEnd w:id="72"/>
    </w:p>
    <w:p w14:paraId="2CBEBDBD" w14:textId="785292D6" w:rsidR="00D95F6B" w:rsidRPr="005A4D41" w:rsidRDefault="00D95F6B" w:rsidP="00D95F6B">
      <w:r w:rsidRPr="005A4D41">
        <w:t>We are improving the way you can use</w:t>
      </w:r>
      <w:r>
        <w:t xml:space="preserve"> </w:t>
      </w:r>
      <w:r w:rsidRPr="005A4D41">
        <w:t>the funding in your plan.</w:t>
      </w:r>
    </w:p>
    <w:p w14:paraId="2C81B7B7" w14:textId="77777777" w:rsidR="00D95F6B" w:rsidRPr="005A4D41" w:rsidRDefault="00D95F6B" w:rsidP="00D95F6B">
      <w:r w:rsidRPr="005A4D41">
        <w:t>We will:</w:t>
      </w:r>
    </w:p>
    <w:p w14:paraId="0771C495" w14:textId="77777777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help you use your plan</w:t>
      </w:r>
    </w:p>
    <w:p w14:paraId="328F42D6" w14:textId="03AA1339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help you look at or change your plan</w:t>
      </w:r>
      <w:r>
        <w:t xml:space="preserve"> </w:t>
      </w:r>
      <w:r w:rsidRPr="005A4D41">
        <w:t xml:space="preserve">if you need to </w:t>
      </w:r>
    </w:p>
    <w:p w14:paraId="3D03DE80" w14:textId="35A67839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check in with you to find out how</w:t>
      </w:r>
      <w:r>
        <w:t xml:space="preserve"> </w:t>
      </w:r>
      <w:r w:rsidRPr="005A4D41">
        <w:t>your plan is</w:t>
      </w:r>
      <w:r>
        <w:rPr>
          <w:rFonts w:ascii="Calibri" w:hAnsi="Calibri" w:cs="Calibri"/>
        </w:rPr>
        <w:t> </w:t>
      </w:r>
      <w:r w:rsidRPr="005A4D41">
        <w:t>working</w:t>
      </w:r>
    </w:p>
    <w:p w14:paraId="587BB305" w14:textId="29946E2F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make it easier for you to manage your</w:t>
      </w:r>
      <w:r>
        <w:t xml:space="preserve"> </w:t>
      </w:r>
      <w:r w:rsidRPr="005A4D41">
        <w:t xml:space="preserve">own plan if that’s </w:t>
      </w:r>
      <w:r>
        <w:br/>
      </w:r>
      <w:r w:rsidRPr="005A4D41">
        <w:t>what you choose.</w:t>
      </w:r>
    </w:p>
    <w:p w14:paraId="1C8FB929" w14:textId="77777777" w:rsidR="00D95F6B" w:rsidRPr="005A4D41" w:rsidRDefault="00D95F6B" w:rsidP="00D95F6B">
      <w:r w:rsidRPr="005A4D41">
        <w:t>We will:</w:t>
      </w:r>
    </w:p>
    <w:p w14:paraId="50BF146A" w14:textId="77777777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make sure plans last for a longer time</w:t>
      </w:r>
    </w:p>
    <w:p w14:paraId="4D7EFB07" w14:textId="77777777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create an app to help you manage your plan</w:t>
      </w:r>
    </w:p>
    <w:p w14:paraId="1B711130" w14:textId="2D170D53" w:rsidR="00D95F6B" w:rsidRPr="005A4D41" w:rsidRDefault="00D95F6B" w:rsidP="00D95F6B">
      <w:r w:rsidRPr="005A4D41">
        <w:t>We will also work with all communities so they</w:t>
      </w:r>
      <w:r>
        <w:t xml:space="preserve"> </w:t>
      </w:r>
      <w:r w:rsidRPr="005A4D41">
        <w:t>can get more support.</w:t>
      </w:r>
    </w:p>
    <w:p w14:paraId="5BAD2984" w14:textId="5324195C" w:rsidR="00D95F6B" w:rsidRPr="005A4D41" w:rsidRDefault="00D95F6B" w:rsidP="00D95F6B">
      <w:r w:rsidRPr="005A4D41">
        <w:t>This includes communities in places far away</w:t>
      </w:r>
      <w:r>
        <w:t xml:space="preserve"> </w:t>
      </w:r>
      <w:r w:rsidRPr="005A4D41">
        <w:t>from cities or towns.</w:t>
      </w:r>
    </w:p>
    <w:p w14:paraId="1D1E86F2" w14:textId="77777777" w:rsidR="00D95F6B" w:rsidRPr="005A4D41" w:rsidRDefault="00D95F6B" w:rsidP="00D95F6B">
      <w:r w:rsidRPr="005A4D41">
        <w:t xml:space="preserve">We will be clear about what </w:t>
      </w:r>
      <w:bookmarkStart w:id="73" w:name="_Hlk102646086"/>
      <w:r w:rsidRPr="006B7171">
        <w:rPr>
          <w:rStyle w:val="Strong"/>
        </w:rPr>
        <w:t>support coordination services</w:t>
      </w:r>
      <w:bookmarkEnd w:id="73"/>
      <w:r w:rsidRPr="005A4D41">
        <w:t xml:space="preserve"> we pay for.</w:t>
      </w:r>
    </w:p>
    <w:p w14:paraId="372BAB29" w14:textId="7BD6FE9D" w:rsidR="00D95F6B" w:rsidRPr="005A4D41" w:rsidRDefault="00D95F6B" w:rsidP="00D95F6B">
      <w:r w:rsidRPr="005A4D41">
        <w:t>Support coordination services help people</w:t>
      </w:r>
      <w:r>
        <w:t xml:space="preserve"> </w:t>
      </w:r>
      <w:r w:rsidRPr="005A4D41">
        <w:t>with disability plan and use their support.</w:t>
      </w:r>
    </w:p>
    <w:p w14:paraId="2152150B" w14:textId="77777777" w:rsidR="00D95F6B" w:rsidRPr="005A4D41" w:rsidRDefault="00D95F6B" w:rsidP="00D95F6B">
      <w:r w:rsidRPr="005A4D41">
        <w:t>These services might be delivered by:</w:t>
      </w:r>
    </w:p>
    <w:p w14:paraId="64FE15F8" w14:textId="77777777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organisations</w:t>
      </w:r>
    </w:p>
    <w:p w14:paraId="029DB62C" w14:textId="77777777" w:rsidR="00D95F6B" w:rsidRPr="005A4D41" w:rsidRDefault="00D95F6B" w:rsidP="00D95F6B">
      <w:pPr>
        <w:pStyle w:val="ListParagraph"/>
        <w:numPr>
          <w:ilvl w:val="0"/>
          <w:numId w:val="10"/>
        </w:numPr>
      </w:pPr>
      <w:r w:rsidRPr="005A4D41">
        <w:t>individuals.</w:t>
      </w:r>
    </w:p>
    <w:p w14:paraId="776258C0" w14:textId="23E89604" w:rsidR="00D95F6B" w:rsidRPr="005A4D41" w:rsidRDefault="00D95F6B" w:rsidP="00D95F6B">
      <w:r w:rsidRPr="005A4D41">
        <w:t>We will also explain how this is different</w:t>
      </w:r>
      <w:r>
        <w:t xml:space="preserve"> </w:t>
      </w:r>
      <w:r w:rsidRPr="005A4D41">
        <w:t>from</w:t>
      </w:r>
      <w:r>
        <w:t xml:space="preserve"> </w:t>
      </w:r>
      <w:r w:rsidRPr="005A4D41">
        <w:t xml:space="preserve">the other supports </w:t>
      </w:r>
      <w:r>
        <w:br/>
      </w:r>
      <w:r w:rsidRPr="005A4D41">
        <w:t>we pay for.</w:t>
      </w:r>
    </w:p>
    <w:p w14:paraId="7A0E3E14" w14:textId="77777777" w:rsidR="00DD2026" w:rsidRPr="005A4D41" w:rsidRDefault="00DD2026" w:rsidP="00D95F6B">
      <w:r w:rsidRPr="005A4D41">
        <w:br w:type="page"/>
      </w:r>
    </w:p>
    <w:p w14:paraId="0B51C371" w14:textId="592134BC" w:rsidR="00FD56AB" w:rsidRPr="005A4D41" w:rsidRDefault="002D2691" w:rsidP="00D95F6B">
      <w:pPr>
        <w:pStyle w:val="Heading2"/>
      </w:pPr>
      <w:bookmarkStart w:id="74" w:name="_Toc102646180"/>
      <w:r w:rsidRPr="005A4D41">
        <w:lastRenderedPageBreak/>
        <w:t>Paying for services</w:t>
      </w:r>
      <w:bookmarkEnd w:id="74"/>
    </w:p>
    <w:p w14:paraId="649875C3" w14:textId="77777777" w:rsidR="00D95F6B" w:rsidRPr="005A4D41" w:rsidRDefault="00D95F6B" w:rsidP="00D95F6B">
      <w:r w:rsidRPr="005A4D41">
        <w:t xml:space="preserve">We are improving the way we pay for services. </w:t>
      </w:r>
    </w:p>
    <w:p w14:paraId="47EAAA3B" w14:textId="77777777" w:rsidR="00D95F6B" w:rsidRPr="005A4D41" w:rsidRDefault="00D95F6B" w:rsidP="00D95F6B">
      <w:r w:rsidRPr="005A4D41">
        <w:t xml:space="preserve">We will make payments to providers: </w:t>
      </w:r>
    </w:p>
    <w:p w14:paraId="109184F5" w14:textId="77777777" w:rsidR="00D95F6B" w:rsidRPr="005A4D41" w:rsidRDefault="00D95F6B" w:rsidP="00D95F6B">
      <w:pPr>
        <w:pStyle w:val="ListParagraph"/>
        <w:numPr>
          <w:ilvl w:val="0"/>
          <w:numId w:val="11"/>
        </w:numPr>
      </w:pPr>
      <w:r w:rsidRPr="005A4D41">
        <w:t>quicker</w:t>
      </w:r>
    </w:p>
    <w:p w14:paraId="39A67795" w14:textId="77777777" w:rsidR="00D95F6B" w:rsidRPr="005A4D41" w:rsidRDefault="00D95F6B" w:rsidP="00D95F6B">
      <w:pPr>
        <w:pStyle w:val="ListParagraph"/>
        <w:numPr>
          <w:ilvl w:val="0"/>
          <w:numId w:val="11"/>
        </w:numPr>
      </w:pPr>
      <w:r w:rsidRPr="005A4D41">
        <w:t>simpler.</w:t>
      </w:r>
    </w:p>
    <w:p w14:paraId="42465B08" w14:textId="540E633C" w:rsidR="00D95F6B" w:rsidRPr="005A4D41" w:rsidRDefault="00D95F6B" w:rsidP="00D95F6B">
      <w:r w:rsidRPr="005A4D41">
        <w:t>We will also make it easier for you to know</w:t>
      </w:r>
      <w:r>
        <w:t xml:space="preserve"> </w:t>
      </w:r>
      <w:r w:rsidRPr="005A4D41">
        <w:t>how</w:t>
      </w:r>
      <w:r>
        <w:t xml:space="preserve"> </w:t>
      </w:r>
      <w:r w:rsidRPr="005A4D41">
        <w:t xml:space="preserve">to make a claim from </w:t>
      </w:r>
      <w:r>
        <w:br/>
      </w:r>
      <w:r w:rsidRPr="005A4D41">
        <w:t>your plan.</w:t>
      </w:r>
    </w:p>
    <w:p w14:paraId="32E97F6E" w14:textId="5325A059" w:rsidR="002D2691" w:rsidRPr="005A4D41" w:rsidRDefault="002D2691" w:rsidP="00D95F6B">
      <w:pPr>
        <w:pStyle w:val="Heading2"/>
      </w:pPr>
      <w:bookmarkStart w:id="75" w:name="_Toc102646181"/>
      <w:r w:rsidRPr="005A4D41">
        <w:t>Using your plan to get supports</w:t>
      </w:r>
      <w:bookmarkEnd w:id="75"/>
    </w:p>
    <w:p w14:paraId="31C1ADEC" w14:textId="77777777" w:rsidR="00D95F6B" w:rsidRPr="005A4D41" w:rsidRDefault="00D95F6B" w:rsidP="00D95F6B">
      <w:r w:rsidRPr="005A4D41">
        <w:t xml:space="preserve">We are making plans easier to use every day. </w:t>
      </w:r>
    </w:p>
    <w:p w14:paraId="6E39FDC4" w14:textId="77777777" w:rsidR="00D95F6B" w:rsidRPr="005A4D41" w:rsidRDefault="00D95F6B" w:rsidP="00D95F6B">
      <w:r w:rsidRPr="005A4D41">
        <w:t>We will make quick decisions about:</w:t>
      </w:r>
    </w:p>
    <w:p w14:paraId="41C92989" w14:textId="77777777" w:rsidR="00D95F6B" w:rsidRPr="005A4D41" w:rsidRDefault="00D95F6B" w:rsidP="00D95F6B">
      <w:pPr>
        <w:pStyle w:val="ListParagraph"/>
        <w:numPr>
          <w:ilvl w:val="0"/>
          <w:numId w:val="22"/>
        </w:numPr>
      </w:pPr>
      <w:r w:rsidRPr="005A4D41">
        <w:t>technology and equipment</w:t>
      </w:r>
    </w:p>
    <w:p w14:paraId="5D4B44CF" w14:textId="77777777" w:rsidR="00D95F6B" w:rsidRPr="005A4D41" w:rsidRDefault="00D95F6B" w:rsidP="00D95F6B">
      <w:pPr>
        <w:pStyle w:val="ListParagraph"/>
        <w:numPr>
          <w:ilvl w:val="0"/>
          <w:numId w:val="22"/>
        </w:numPr>
      </w:pPr>
      <w:r w:rsidRPr="005A4D41">
        <w:t>changes people need to their home.</w:t>
      </w:r>
    </w:p>
    <w:p w14:paraId="2B9BA373" w14:textId="77777777" w:rsidR="00D95F6B" w:rsidRPr="005A4D41" w:rsidRDefault="00D95F6B" w:rsidP="00D95F6B">
      <w:r w:rsidRPr="005A4D41">
        <w:t>We will:</w:t>
      </w:r>
    </w:p>
    <w:p w14:paraId="0CDA3BFC" w14:textId="77777777" w:rsidR="00D95F6B" w:rsidRPr="005A4D41" w:rsidRDefault="00D95F6B" w:rsidP="00D95F6B">
      <w:pPr>
        <w:pStyle w:val="ListParagraph"/>
        <w:numPr>
          <w:ilvl w:val="0"/>
          <w:numId w:val="22"/>
        </w:numPr>
      </w:pPr>
      <w:r w:rsidRPr="005A4D41">
        <w:t xml:space="preserve">write simple guides about how you can change your home </w:t>
      </w:r>
    </w:p>
    <w:p w14:paraId="2B3BF7C8" w14:textId="3C48B83B" w:rsidR="00D95F6B" w:rsidRPr="005A4D41" w:rsidRDefault="00D95F6B" w:rsidP="00D95F6B">
      <w:pPr>
        <w:pStyle w:val="ListParagraph"/>
        <w:numPr>
          <w:ilvl w:val="0"/>
          <w:numId w:val="22"/>
        </w:numPr>
      </w:pPr>
      <w:r w:rsidRPr="005A4D41">
        <w:t>make applying for housing support easier.</w:t>
      </w:r>
    </w:p>
    <w:p w14:paraId="369D8734" w14:textId="77777777" w:rsidR="00D95F6B" w:rsidRPr="005A4D41" w:rsidRDefault="00D95F6B" w:rsidP="00D95F6B">
      <w:r w:rsidRPr="005A4D41">
        <w:t>We will help make housing options easier to:</w:t>
      </w:r>
    </w:p>
    <w:p w14:paraId="54589DAC" w14:textId="77777777" w:rsidR="00D95F6B" w:rsidRPr="005A4D41" w:rsidRDefault="00D95F6B" w:rsidP="00D95F6B">
      <w:pPr>
        <w:pStyle w:val="ListParagraph"/>
        <w:numPr>
          <w:ilvl w:val="0"/>
          <w:numId w:val="27"/>
        </w:numPr>
      </w:pPr>
      <w:r w:rsidRPr="005A4D41">
        <w:t>change</w:t>
      </w:r>
    </w:p>
    <w:p w14:paraId="66A5A9C5" w14:textId="77777777" w:rsidR="00D95F6B" w:rsidRPr="005A4D41" w:rsidRDefault="00D95F6B" w:rsidP="00D95F6B">
      <w:pPr>
        <w:pStyle w:val="ListParagraph"/>
        <w:numPr>
          <w:ilvl w:val="0"/>
          <w:numId w:val="27"/>
        </w:numPr>
      </w:pPr>
      <w:r w:rsidRPr="005A4D41">
        <w:t>find.</w:t>
      </w:r>
    </w:p>
    <w:p w14:paraId="7C6EE60B" w14:textId="77777777" w:rsidR="00D95F6B" w:rsidRPr="005A4D41" w:rsidRDefault="00D95F6B" w:rsidP="00D95F6B">
      <w:r w:rsidRPr="005A4D41">
        <w:t>We will also:</w:t>
      </w:r>
    </w:p>
    <w:p w14:paraId="457C4163" w14:textId="77777777" w:rsidR="00D95F6B" w:rsidRPr="005A4D41" w:rsidRDefault="00D95F6B" w:rsidP="00D95F6B">
      <w:pPr>
        <w:pStyle w:val="ListParagraph"/>
        <w:numPr>
          <w:ilvl w:val="0"/>
          <w:numId w:val="22"/>
        </w:numPr>
      </w:pPr>
      <w:r w:rsidRPr="005A4D41">
        <w:t>support you to do more on your</w:t>
      </w:r>
      <w:r w:rsidRPr="005A4D41">
        <w:rPr>
          <w:rFonts w:ascii="Calibri" w:hAnsi="Calibri" w:cs="Calibri"/>
        </w:rPr>
        <w:t> </w:t>
      </w:r>
      <w:r w:rsidRPr="005A4D41">
        <w:t>own</w:t>
      </w:r>
    </w:p>
    <w:p w14:paraId="4AE54383" w14:textId="4701D7DA" w:rsidR="00D95F6B" w:rsidRPr="005A4D41" w:rsidRDefault="00D95F6B" w:rsidP="00D95F6B">
      <w:pPr>
        <w:pStyle w:val="ListParagraph"/>
        <w:numPr>
          <w:ilvl w:val="0"/>
          <w:numId w:val="22"/>
        </w:numPr>
      </w:pPr>
      <w:r w:rsidRPr="005A4D41">
        <w:t>help you use your plan to find and keep</w:t>
      </w:r>
      <w:r>
        <w:t xml:space="preserve"> a </w:t>
      </w:r>
      <w:r w:rsidRPr="005A4D41">
        <w:t xml:space="preserve">good job, </w:t>
      </w:r>
      <w:r>
        <w:br/>
      </w:r>
      <w:r w:rsidRPr="005A4D41">
        <w:t>if that’s what you want.</w:t>
      </w:r>
    </w:p>
    <w:p w14:paraId="0CC669A3" w14:textId="1475C321" w:rsidR="002D2691" w:rsidRPr="005A4D41" w:rsidRDefault="002D2691" w:rsidP="00D95F6B">
      <w:pPr>
        <w:pStyle w:val="Heading2"/>
      </w:pPr>
      <w:bookmarkStart w:id="76" w:name="_Toc102646182"/>
      <w:r w:rsidRPr="005A4D41">
        <w:lastRenderedPageBreak/>
        <w:t>Working with us</w:t>
      </w:r>
      <w:bookmarkEnd w:id="76"/>
    </w:p>
    <w:p w14:paraId="429FC7EC" w14:textId="77777777" w:rsidR="00D95F6B" w:rsidRPr="005A4D41" w:rsidRDefault="00D95F6B" w:rsidP="00D95F6B">
      <w:r w:rsidRPr="005A4D41">
        <w:t xml:space="preserve">We are making it easier and better to work with us when you need to. </w:t>
      </w:r>
    </w:p>
    <w:p w14:paraId="06C56E59" w14:textId="77777777" w:rsidR="00D95F6B" w:rsidRPr="005A4D41" w:rsidRDefault="00D95F6B" w:rsidP="00D95F6B">
      <w:r w:rsidRPr="005A4D41">
        <w:t>We will:</w:t>
      </w:r>
    </w:p>
    <w:p w14:paraId="5F26F5FE" w14:textId="77777777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 xml:space="preserve">check in with you from time to time </w:t>
      </w:r>
    </w:p>
    <w:p w14:paraId="74B7EACF" w14:textId="77777777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>make sure participants who live together have the same NDIS contact</w:t>
      </w:r>
    </w:p>
    <w:p w14:paraId="4EB809B9" w14:textId="70191128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>give you more support if you need help</w:t>
      </w:r>
      <w:r>
        <w:t xml:space="preserve"> </w:t>
      </w:r>
      <w:r w:rsidRPr="005A4D41">
        <w:t xml:space="preserve">to make decisions </w:t>
      </w:r>
    </w:p>
    <w:p w14:paraId="0559E83C" w14:textId="748BF93C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>find better ways to work with people</w:t>
      </w:r>
      <w:r>
        <w:t xml:space="preserve"> </w:t>
      </w:r>
      <w:r w:rsidRPr="005A4D41">
        <w:t>who need a lot of support.</w:t>
      </w:r>
    </w:p>
    <w:p w14:paraId="652EFA18" w14:textId="77777777" w:rsidR="00D95F6B" w:rsidRPr="005A4D41" w:rsidRDefault="00D95F6B" w:rsidP="00D95F6B">
      <w:r w:rsidRPr="005A4D41">
        <w:t xml:space="preserve">We will help everyone to speak up about what they want, including: </w:t>
      </w:r>
    </w:p>
    <w:p w14:paraId="563D62AE" w14:textId="77777777" w:rsidR="00D95F6B" w:rsidRPr="005A4D41" w:rsidRDefault="00D95F6B" w:rsidP="00D95F6B">
      <w:pPr>
        <w:pStyle w:val="ListParagraph"/>
        <w:numPr>
          <w:ilvl w:val="0"/>
          <w:numId w:val="28"/>
        </w:numPr>
      </w:pPr>
      <w:r w:rsidRPr="005A4D41">
        <w:t>young people</w:t>
      </w:r>
    </w:p>
    <w:p w14:paraId="0BFF7FA3" w14:textId="77777777" w:rsidR="00D95F6B" w:rsidRPr="005A4D41" w:rsidRDefault="00D95F6B" w:rsidP="00D95F6B">
      <w:pPr>
        <w:pStyle w:val="ListParagraph"/>
        <w:numPr>
          <w:ilvl w:val="0"/>
          <w:numId w:val="28"/>
        </w:numPr>
      </w:pPr>
      <w:r w:rsidRPr="005A4D41">
        <w:t>families and carers.</w:t>
      </w:r>
    </w:p>
    <w:p w14:paraId="63D03C32" w14:textId="77777777" w:rsidR="00D95F6B" w:rsidRPr="005A4D41" w:rsidDel="00AB12B2" w:rsidRDefault="00D95F6B" w:rsidP="00D95F6B">
      <w:r w:rsidRPr="005A4D41">
        <w:t>We will also:</w:t>
      </w:r>
    </w:p>
    <w:p w14:paraId="46A23BE8" w14:textId="531B13F5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>make sure we respect everyone’s culture</w:t>
      </w:r>
      <w:r>
        <w:t xml:space="preserve"> </w:t>
      </w:r>
      <w:r w:rsidRPr="005A4D41">
        <w:t>and background</w:t>
      </w:r>
    </w:p>
    <w:p w14:paraId="58E102C7" w14:textId="77777777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>connect with carers and family members who help participants</w:t>
      </w:r>
    </w:p>
    <w:p w14:paraId="4B3481C8" w14:textId="77777777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>help young people with disability who live in aged care homes find other places to live, if</w:t>
      </w:r>
      <w:r>
        <w:rPr>
          <w:rFonts w:ascii="Calibri" w:hAnsi="Calibri" w:cs="Calibri"/>
        </w:rPr>
        <w:t> </w:t>
      </w:r>
      <w:r w:rsidRPr="005A4D41">
        <w:t>they want</w:t>
      </w:r>
    </w:p>
    <w:p w14:paraId="3863A84E" w14:textId="50D990F1" w:rsidR="00D95F6B" w:rsidRPr="005A4D41" w:rsidRDefault="00D95F6B" w:rsidP="00D95F6B">
      <w:pPr>
        <w:pStyle w:val="ListParagraph"/>
        <w:numPr>
          <w:ilvl w:val="0"/>
          <w:numId w:val="24"/>
        </w:numPr>
      </w:pPr>
      <w:r w:rsidRPr="005A4D41">
        <w:t xml:space="preserve">offer early support to children to help them as they grow </w:t>
      </w:r>
      <w:r>
        <w:br/>
      </w:r>
      <w:r w:rsidRPr="005A4D41">
        <w:t>and develop.</w:t>
      </w:r>
    </w:p>
    <w:p w14:paraId="1DDAB0A1" w14:textId="77777777" w:rsidR="00FD56AB" w:rsidRPr="005A4D41" w:rsidRDefault="00FD56AB" w:rsidP="00D95F6B">
      <w:pPr>
        <w:rPr>
          <w:rFonts w:cs="Times New Roman"/>
          <w:color w:val="6B2976"/>
          <w:sz w:val="40"/>
          <w:szCs w:val="26"/>
          <w:lang w:val="x-none" w:eastAsia="x-none"/>
        </w:rPr>
      </w:pPr>
      <w:r w:rsidRPr="005A4D41">
        <w:br w:type="page"/>
      </w:r>
    </w:p>
    <w:p w14:paraId="51A25417" w14:textId="29DC72E9" w:rsidR="00DF7D1F" w:rsidRPr="005A4D41" w:rsidRDefault="00DF7D1F" w:rsidP="00D95F6B">
      <w:pPr>
        <w:pStyle w:val="Heading2"/>
      </w:pPr>
      <w:bookmarkStart w:id="77" w:name="_Toc102646183"/>
      <w:r w:rsidRPr="005A4D41">
        <w:lastRenderedPageBreak/>
        <w:t>Giving you good services</w:t>
      </w:r>
      <w:bookmarkEnd w:id="77"/>
    </w:p>
    <w:p w14:paraId="71FA885D" w14:textId="755415A1" w:rsidR="00D95F6B" w:rsidRPr="005A4D41" w:rsidRDefault="00D95F6B" w:rsidP="00D95F6B">
      <w:r w:rsidRPr="005A4D41">
        <w:t>We will try to deliver services quickly</w:t>
      </w:r>
      <w:r>
        <w:t xml:space="preserve"> that meet our Participant </w:t>
      </w:r>
      <w:r>
        <w:br/>
        <w:t>Service Charter</w:t>
      </w:r>
      <w:r w:rsidRPr="005A4D41">
        <w:t>.</w:t>
      </w:r>
    </w:p>
    <w:p w14:paraId="334E5D89" w14:textId="35CEB029" w:rsidR="00D95F6B" w:rsidRPr="005A4D41" w:rsidRDefault="00D95F6B" w:rsidP="00D95F6B">
      <w:r w:rsidRPr="005A4D41">
        <w:t>Our Participant Service Charter explains</w:t>
      </w:r>
      <w:r>
        <w:t xml:space="preserve"> </w:t>
      </w:r>
      <w:r w:rsidRPr="005A4D41">
        <w:t xml:space="preserve">what you can expect from </w:t>
      </w:r>
      <w:r>
        <w:br/>
      </w:r>
      <w:r w:rsidRPr="005A4D41">
        <w:t>the NDIS.</w:t>
      </w:r>
    </w:p>
    <w:p w14:paraId="60670D16" w14:textId="77777777" w:rsidR="00D95F6B" w:rsidRPr="005A4D41" w:rsidRDefault="00D95F6B" w:rsidP="00D95F6B">
      <w:r w:rsidRPr="005A4D41">
        <w:t>We will follow our Participant Service Charter.</w:t>
      </w:r>
    </w:p>
    <w:p w14:paraId="5C46407A" w14:textId="2F0C072B" w:rsidR="002D2691" w:rsidRPr="005A4D41" w:rsidRDefault="002D2691" w:rsidP="00D95F6B">
      <w:pPr>
        <w:pStyle w:val="Heading2"/>
      </w:pPr>
      <w:bookmarkStart w:id="78" w:name="_Toc102646184"/>
      <w:r w:rsidRPr="005A4D41">
        <w:t>What happens next?</w:t>
      </w:r>
      <w:bookmarkEnd w:id="78"/>
    </w:p>
    <w:p w14:paraId="33D225A1" w14:textId="45F16680" w:rsidR="00D95F6B" w:rsidRPr="005A4D41" w:rsidRDefault="00D95F6B" w:rsidP="00D95F6B">
      <w:r w:rsidRPr="005A4D41">
        <w:t>We will start changing some parts of the</w:t>
      </w:r>
      <w:r>
        <w:t xml:space="preserve"> </w:t>
      </w:r>
      <w:r w:rsidRPr="005A4D41">
        <w:t xml:space="preserve">NDIS straight away. </w:t>
      </w:r>
    </w:p>
    <w:p w14:paraId="1FFA5407" w14:textId="77777777" w:rsidR="00D95F6B" w:rsidRPr="005A4D41" w:rsidRDefault="00D95F6B" w:rsidP="00D95F6B">
      <w:r w:rsidRPr="005A4D41">
        <w:t xml:space="preserve">But changing other parts will take more time. </w:t>
      </w:r>
    </w:p>
    <w:p w14:paraId="61764F68" w14:textId="7478F120" w:rsidR="00D95F6B" w:rsidRPr="005A4D41" w:rsidRDefault="00D95F6B" w:rsidP="00D95F6B">
      <w:r w:rsidRPr="005A4D41">
        <w:t>We will check this plan regularly to make sure</w:t>
      </w:r>
      <w:r>
        <w:t xml:space="preserve"> </w:t>
      </w:r>
      <w:r w:rsidRPr="005A4D41">
        <w:t>it works well.</w:t>
      </w:r>
    </w:p>
    <w:p w14:paraId="12D131D5" w14:textId="77777777" w:rsidR="00D95F6B" w:rsidRPr="005A4D41" w:rsidRDefault="00D95F6B" w:rsidP="00D95F6B">
      <w:r w:rsidRPr="005A4D41">
        <w:t xml:space="preserve">We will update this plan from time to time. </w:t>
      </w:r>
    </w:p>
    <w:p w14:paraId="7E71852D" w14:textId="21EC6013" w:rsidR="00D95F6B" w:rsidRPr="005A4D41" w:rsidRDefault="00D95F6B" w:rsidP="00D95F6B">
      <w:r w:rsidRPr="005A4D41">
        <w:t>We will share the plan on our website when</w:t>
      </w:r>
      <w:r>
        <w:t xml:space="preserve"> </w:t>
      </w:r>
      <w:r w:rsidRPr="005A4D41">
        <w:t>we update it.</w:t>
      </w:r>
    </w:p>
    <w:p w14:paraId="640F1684" w14:textId="77777777" w:rsidR="00D95F6B" w:rsidRPr="005A4D41" w:rsidRDefault="00D95F6B" w:rsidP="00D95F6B">
      <w:r w:rsidRPr="005A4D41">
        <w:t>This plan was written in May 2022.</w:t>
      </w:r>
    </w:p>
    <w:p w14:paraId="601BA913" w14:textId="77777777" w:rsidR="002D2691" w:rsidRPr="005A4D41" w:rsidRDefault="002D2691" w:rsidP="00D95F6B">
      <w:pPr>
        <w:rPr>
          <w:rFonts w:cs="Times New Roman"/>
          <w:color w:val="6B2976"/>
          <w:sz w:val="40"/>
          <w:szCs w:val="26"/>
          <w:lang w:val="x-none" w:eastAsia="x-none"/>
        </w:rPr>
      </w:pPr>
      <w:r w:rsidRPr="005A4D41">
        <w:br w:type="page"/>
      </w:r>
    </w:p>
    <w:p w14:paraId="7A9C6707" w14:textId="65E26699" w:rsidR="00DD2026" w:rsidRPr="005A4D41" w:rsidRDefault="00DD2026" w:rsidP="00D95F6B">
      <w:pPr>
        <w:pStyle w:val="Heading2"/>
      </w:pPr>
      <w:bookmarkStart w:id="79" w:name="_Toc102646185"/>
      <w:r w:rsidRPr="005A4D41">
        <w:lastRenderedPageBreak/>
        <w:t>Word list</w:t>
      </w:r>
      <w:bookmarkEnd w:id="79"/>
    </w:p>
    <w:p w14:paraId="017B0AC3" w14:textId="77777777" w:rsidR="005A4D41" w:rsidRPr="005A4D41" w:rsidRDefault="005A4D41" w:rsidP="00D95F6B">
      <w:r w:rsidRPr="005A4D41">
        <w:t xml:space="preserve">This list explains what the </w:t>
      </w:r>
      <w:r w:rsidRPr="005A4D41">
        <w:rPr>
          <w:rStyle w:val="Strong"/>
        </w:rPr>
        <w:t>bold</w:t>
      </w:r>
      <w:r w:rsidRPr="005A4D41">
        <w:t xml:space="preserve"> words in this document mean.</w:t>
      </w:r>
    </w:p>
    <w:p w14:paraId="3EA6723F" w14:textId="77777777" w:rsidR="00D95F6B" w:rsidRPr="00573BEB" w:rsidRDefault="00D95F6B" w:rsidP="00D95F6B">
      <w:pPr>
        <w:rPr>
          <w:rStyle w:val="Strong"/>
        </w:rPr>
      </w:pPr>
      <w:r w:rsidRPr="00573BEB">
        <w:rPr>
          <w:rStyle w:val="Strong"/>
        </w:rPr>
        <w:t>Funding</w:t>
      </w:r>
    </w:p>
    <w:p w14:paraId="1279A598" w14:textId="77777777" w:rsidR="00D95F6B" w:rsidRPr="005A4D41" w:rsidRDefault="00D95F6B" w:rsidP="00D95F6B">
      <w:r w:rsidRPr="005A4D41">
        <w:t>Funding is the money that pays for the supports and services you need.</w:t>
      </w:r>
    </w:p>
    <w:p w14:paraId="5FD26F5D" w14:textId="77777777" w:rsidR="00D95F6B" w:rsidRPr="00573BEB" w:rsidRDefault="00D95F6B" w:rsidP="00D95F6B">
      <w:pPr>
        <w:rPr>
          <w:rStyle w:val="Strong"/>
        </w:rPr>
      </w:pPr>
      <w:r w:rsidRPr="00573BEB">
        <w:rPr>
          <w:rStyle w:val="Strong"/>
        </w:rPr>
        <w:t>Participant</w:t>
      </w:r>
    </w:p>
    <w:p w14:paraId="27073700" w14:textId="0750307A" w:rsidR="00D95F6B" w:rsidRPr="005A4D41" w:rsidRDefault="00D95F6B" w:rsidP="00D95F6B">
      <w:r w:rsidRPr="00573BEB">
        <w:t>Participants are people with disability</w:t>
      </w:r>
      <w:r>
        <w:t xml:space="preserve"> </w:t>
      </w:r>
      <w:r w:rsidRPr="00573BEB">
        <w:t>who</w:t>
      </w:r>
      <w:r>
        <w:t xml:space="preserve"> </w:t>
      </w:r>
      <w:r w:rsidRPr="00573BEB">
        <w:t>take part in the NDIS.</w:t>
      </w:r>
    </w:p>
    <w:p w14:paraId="5AD5CA46" w14:textId="77777777" w:rsidR="00D95F6B" w:rsidRPr="00573BEB" w:rsidRDefault="00D95F6B" w:rsidP="00D95F6B">
      <w:pPr>
        <w:rPr>
          <w:rStyle w:val="Strong"/>
        </w:rPr>
      </w:pPr>
      <w:r w:rsidRPr="00573BEB">
        <w:rPr>
          <w:rStyle w:val="Strong"/>
        </w:rPr>
        <w:t>Support coordination services</w:t>
      </w:r>
    </w:p>
    <w:p w14:paraId="0308C6E5" w14:textId="23C0A2FD" w:rsidR="00DD71DD" w:rsidRPr="005A4D41" w:rsidRDefault="00D95F6B" w:rsidP="00D95F6B">
      <w:r w:rsidRPr="005A4D41">
        <w:t>Support coordination services help</w:t>
      </w:r>
      <w:r>
        <w:t xml:space="preserve"> </w:t>
      </w:r>
      <w:r w:rsidRPr="005A4D41">
        <w:t>people</w:t>
      </w:r>
      <w:r>
        <w:t xml:space="preserve"> </w:t>
      </w:r>
      <w:r w:rsidRPr="005A4D41">
        <w:t>with disability plan and use their support.</w:t>
      </w:r>
    </w:p>
    <w:p w14:paraId="0E7DD491" w14:textId="0C844401" w:rsidR="00B972EE" w:rsidRPr="005A4D41" w:rsidRDefault="00D95F6B" w:rsidP="00443DBD">
      <w:pPr>
        <w:spacing w:before="7000"/>
      </w:pPr>
      <w:r w:rsidRPr="00D95F6B">
        <w:rPr>
          <w:sz w:val="24"/>
          <w:szCs w:val="24"/>
        </w:rPr>
        <w:t>The Information Access Group cre</w:t>
      </w:r>
      <w:r w:rsidRPr="00D95F6B">
        <w:rPr>
          <w:rStyle w:val="EndnoteTextChar"/>
          <w:rFonts w:ascii="Arial" w:hAnsi="Arial" w:cs="Arial"/>
        </w:rPr>
        <w:t>ated this Easy Read document</w:t>
      </w:r>
      <w:r w:rsidRPr="00D95F6B">
        <w:rPr>
          <w:sz w:val="24"/>
          <w:szCs w:val="24"/>
        </w:rPr>
        <w:t xml:space="preserve">. For any enquiries about the </w:t>
      </w:r>
      <w:r w:rsidRPr="00D95F6B">
        <w:rPr>
          <w:rStyle w:val="EndnoteTextChar"/>
          <w:rFonts w:ascii="Arial" w:hAnsi="Arial" w:cs="Arial"/>
        </w:rPr>
        <w:t>document</w:t>
      </w:r>
      <w:r w:rsidRPr="00D95F6B">
        <w:rPr>
          <w:sz w:val="24"/>
          <w:szCs w:val="24"/>
        </w:rPr>
        <w:t xml:space="preserve">, please visit </w:t>
      </w:r>
      <w:hyperlink r:id="rId9" w:history="1">
        <w:r w:rsidRPr="00D95F6B">
          <w:rPr>
            <w:rStyle w:val="Hyperlink"/>
            <w:sz w:val="24"/>
            <w:szCs w:val="24"/>
          </w:rPr>
          <w:t>www.informationaccessgroup.com</w:t>
        </w:r>
      </w:hyperlink>
      <w:r w:rsidRPr="00D95F6B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D95F6B">
        <w:rPr>
          <w:sz w:val="24"/>
          <w:szCs w:val="24"/>
        </w:rPr>
        <w:t>Quote job number 4739.</w:t>
      </w:r>
      <w:bookmarkEnd w:id="64"/>
      <w:bookmarkEnd w:id="65"/>
      <w:r w:rsidR="00B972EE" w:rsidRPr="005A4D41">
        <w:br w:type="page"/>
      </w:r>
    </w:p>
    <w:p w14:paraId="6305BA29" w14:textId="77777777" w:rsidR="00864A27" w:rsidRPr="005A4D41" w:rsidRDefault="00864A27" w:rsidP="00D95F6B">
      <w:pPr>
        <w:pStyle w:val="Heading2"/>
      </w:pPr>
      <w:bookmarkStart w:id="80" w:name="_Toc76740439"/>
      <w:bookmarkStart w:id="81" w:name="_Toc102646186"/>
      <w:bookmarkStart w:id="82" w:name="_Hlk90549185"/>
      <w:r w:rsidRPr="005A4D41">
        <w:lastRenderedPageBreak/>
        <w:t>More information</w:t>
      </w:r>
      <w:bookmarkEnd w:id="80"/>
      <w:bookmarkEnd w:id="81"/>
    </w:p>
    <w:p w14:paraId="62FE258F" w14:textId="0E2F365E" w:rsidR="00D95F6B" w:rsidRPr="005A4D41" w:rsidRDefault="00D95F6B" w:rsidP="00D95F6B">
      <w:pPr>
        <w:rPr>
          <w:rStyle w:val="Hyperlink"/>
          <w:b w:val="0"/>
          <w:color w:val="auto"/>
        </w:rPr>
      </w:pPr>
      <w:r w:rsidRPr="005A4D41">
        <w:t>For more information about this guide,</w:t>
      </w:r>
      <w:r w:rsidR="00443DBD">
        <w:t xml:space="preserve"> </w:t>
      </w:r>
      <w:r w:rsidRPr="005A4D41">
        <w:t>please contact us.</w:t>
      </w:r>
    </w:p>
    <w:p w14:paraId="07D337B5" w14:textId="4163A112" w:rsidR="00D95F6B" w:rsidRPr="00443DBD" w:rsidRDefault="00D95F6B" w:rsidP="00D95F6B">
      <w:pPr>
        <w:rPr>
          <w:rStyle w:val="Strong"/>
        </w:rPr>
      </w:pPr>
      <w:r w:rsidRPr="005A4D41">
        <w:t>You can go to our website</w:t>
      </w:r>
      <w:r w:rsidR="00443DBD">
        <w:t xml:space="preserve"> – </w:t>
      </w:r>
      <w:hyperlink r:id="rId10" w:history="1">
        <w:r w:rsidRPr="005A4D41">
          <w:rPr>
            <w:rStyle w:val="Hyperlink"/>
          </w:rPr>
          <w:t>www.ndis.gov.au</w:t>
        </w:r>
      </w:hyperlink>
    </w:p>
    <w:p w14:paraId="7F61BE53" w14:textId="3A2BF471" w:rsidR="00D95F6B" w:rsidRPr="00443DBD" w:rsidRDefault="00D95F6B" w:rsidP="00D95F6B">
      <w:pPr>
        <w:rPr>
          <w:rStyle w:val="Strong"/>
        </w:rPr>
      </w:pPr>
      <w:r w:rsidRPr="005A4D41">
        <w:t>You can call us</w:t>
      </w:r>
      <w:r w:rsidR="00443DBD">
        <w:t xml:space="preserve"> –</w:t>
      </w:r>
      <w:r w:rsidR="00443DBD" w:rsidRPr="00443DBD">
        <w:rPr>
          <w:rStyle w:val="Strong"/>
        </w:rPr>
        <w:t xml:space="preserve"> </w:t>
      </w:r>
      <w:r w:rsidRPr="00443DBD">
        <w:rPr>
          <w:rStyle w:val="Strong"/>
        </w:rPr>
        <w:t>1800 800 110</w:t>
      </w:r>
    </w:p>
    <w:p w14:paraId="2AF63C0C" w14:textId="49DBA4AE" w:rsidR="00D95F6B" w:rsidRPr="005A4D41" w:rsidRDefault="00D95F6B" w:rsidP="00D95F6B">
      <w:pPr>
        <w:rPr>
          <w:rStyle w:val="Hyperlink"/>
        </w:rPr>
      </w:pPr>
      <w:r w:rsidRPr="005A4D41">
        <w:t>You can follow us on Facebook</w:t>
      </w:r>
      <w:r w:rsidR="00443DBD">
        <w:t xml:space="preserve"> – </w:t>
      </w:r>
      <w:hyperlink r:id="rId11" w:history="1">
        <w:r w:rsidRPr="005A4D41">
          <w:rPr>
            <w:rStyle w:val="Hyperlink"/>
          </w:rPr>
          <w:t>www.facebook.com/NDISAus</w:t>
        </w:r>
      </w:hyperlink>
      <w:r w:rsidRPr="005A4D41">
        <w:rPr>
          <w:b/>
        </w:rPr>
        <w:t xml:space="preserve"> </w:t>
      </w:r>
    </w:p>
    <w:p w14:paraId="617030F4" w14:textId="72D07FED" w:rsidR="00D95F6B" w:rsidRPr="00443DBD" w:rsidRDefault="00D95F6B" w:rsidP="00D95F6B">
      <w:pPr>
        <w:rPr>
          <w:rStyle w:val="Strong"/>
        </w:rPr>
      </w:pPr>
      <w:r w:rsidRPr="005A4D41">
        <w:t>You can follow us on Twitter</w:t>
      </w:r>
      <w:r w:rsidR="00443DBD">
        <w:t xml:space="preserve"> – </w:t>
      </w:r>
      <w:r w:rsidRPr="00443DBD">
        <w:rPr>
          <w:rStyle w:val="Strong"/>
        </w:rPr>
        <w:t>@NDIS</w:t>
      </w:r>
    </w:p>
    <w:p w14:paraId="1AE4187B" w14:textId="77777777" w:rsidR="00864A27" w:rsidRPr="005A4D41" w:rsidRDefault="00864A27" w:rsidP="00443DBD">
      <w:pPr>
        <w:pStyle w:val="Heading3"/>
      </w:pPr>
      <w:bookmarkStart w:id="83" w:name="_Toc43391514"/>
      <w:r w:rsidRPr="005A4D41">
        <w:t>Support to talk to us</w:t>
      </w:r>
      <w:bookmarkEnd w:id="83"/>
    </w:p>
    <w:p w14:paraId="5DD860F3" w14:textId="05B6088F" w:rsidR="00D95F6B" w:rsidRPr="005A4D41" w:rsidRDefault="00D95F6B" w:rsidP="00443DBD">
      <w:pPr>
        <w:pStyle w:val="Body"/>
        <w:spacing w:before="120" w:after="120" w:line="360" w:lineRule="auto"/>
        <w:rPr>
          <w:b/>
          <w:color w:val="6B2976"/>
        </w:rPr>
      </w:pPr>
      <w:r w:rsidRPr="005A4D41">
        <w:t>You can talk to us online using our webchat feature</w:t>
      </w:r>
      <w:r w:rsidR="00443DBD">
        <w:t xml:space="preserve"> – </w:t>
      </w:r>
      <w:r w:rsidR="00443DBD">
        <w:br/>
      </w:r>
      <w:hyperlink r:id="rId12" w:history="1">
        <w:r w:rsidRPr="005A4D41">
          <w:rPr>
            <w:rStyle w:val="Hyperlink"/>
          </w:rPr>
          <w:t>nccchat.ndis.gov.au/i3root</w:t>
        </w:r>
      </w:hyperlink>
    </w:p>
    <w:p w14:paraId="510C3C18" w14:textId="33731950" w:rsidR="00D95F6B" w:rsidRPr="005A4D41" w:rsidRDefault="00D95F6B" w:rsidP="00443DBD">
      <w:r w:rsidRPr="005A4D41">
        <w:t>If you speak a language other than English, you can call:</w:t>
      </w:r>
    </w:p>
    <w:p w14:paraId="4F6D6B71" w14:textId="035C35EB" w:rsidR="00D95F6B" w:rsidRPr="00443DBD" w:rsidRDefault="00D95F6B" w:rsidP="00443DBD">
      <w:pPr>
        <w:rPr>
          <w:rStyle w:val="Strong"/>
        </w:rPr>
      </w:pPr>
      <w:r w:rsidRPr="005A4D41">
        <w:t>Translating and Interpreting Service (TIS)</w:t>
      </w:r>
      <w:r w:rsidR="00443DBD">
        <w:t xml:space="preserve"> – </w:t>
      </w:r>
      <w:r w:rsidRPr="00443DBD">
        <w:rPr>
          <w:rStyle w:val="Strong"/>
        </w:rPr>
        <w:t>131 450</w:t>
      </w:r>
    </w:p>
    <w:p w14:paraId="33BFA113" w14:textId="66C3CA0B" w:rsidR="00D95F6B" w:rsidRPr="005A4D41" w:rsidRDefault="00D95F6B" w:rsidP="00443DBD">
      <w:r w:rsidRPr="005A4D41">
        <w:t>If you have a speech or hearing impairment,</w:t>
      </w:r>
      <w:r w:rsidR="00443DBD">
        <w:t xml:space="preserve"> </w:t>
      </w:r>
      <w:r w:rsidRPr="005A4D41">
        <w:t>you can call:</w:t>
      </w:r>
    </w:p>
    <w:p w14:paraId="7A570ED6" w14:textId="2B7DDCBE" w:rsidR="00D95F6B" w:rsidRPr="00443DBD" w:rsidRDefault="00D95F6B" w:rsidP="00443DBD">
      <w:pPr>
        <w:rPr>
          <w:rStyle w:val="Strong"/>
        </w:rPr>
      </w:pPr>
      <w:r w:rsidRPr="005A4D41">
        <w:t>TTY</w:t>
      </w:r>
      <w:r w:rsidR="00443DBD">
        <w:t xml:space="preserve"> – </w:t>
      </w:r>
      <w:r w:rsidRPr="00443DBD">
        <w:rPr>
          <w:rStyle w:val="Strong"/>
        </w:rPr>
        <w:t>1800 555 677</w:t>
      </w:r>
    </w:p>
    <w:p w14:paraId="6FAC8D55" w14:textId="77C08A08" w:rsidR="00D95F6B" w:rsidRPr="00443DBD" w:rsidRDefault="00D95F6B" w:rsidP="00443DBD">
      <w:pPr>
        <w:rPr>
          <w:rStyle w:val="Strong"/>
        </w:rPr>
      </w:pPr>
      <w:r w:rsidRPr="005A4D41">
        <w:t>Speak and Listen</w:t>
      </w:r>
      <w:r w:rsidR="00443DBD">
        <w:t xml:space="preserve"> – </w:t>
      </w:r>
      <w:r w:rsidRPr="00443DBD">
        <w:rPr>
          <w:rStyle w:val="Strong"/>
        </w:rPr>
        <w:t>1800 555 727</w:t>
      </w:r>
    </w:p>
    <w:p w14:paraId="13EF7B2B" w14:textId="77777777" w:rsidR="00443DBD" w:rsidRDefault="00D95F6B" w:rsidP="00443DBD">
      <w:r w:rsidRPr="005A4D41">
        <w:t>National Relay Service</w:t>
      </w:r>
    </w:p>
    <w:p w14:paraId="0950A94C" w14:textId="667D20E6" w:rsidR="00D95F6B" w:rsidRPr="00443DBD" w:rsidRDefault="00443DBD" w:rsidP="00443DBD">
      <w:pPr>
        <w:rPr>
          <w:rStyle w:val="Strong"/>
        </w:rPr>
      </w:pPr>
      <w:r>
        <w:t xml:space="preserve">Phone – </w:t>
      </w:r>
      <w:r w:rsidR="00D95F6B" w:rsidRPr="00443DBD">
        <w:rPr>
          <w:rStyle w:val="Strong"/>
        </w:rPr>
        <w:t>133 677</w:t>
      </w:r>
    </w:p>
    <w:p w14:paraId="574AAD83" w14:textId="6E8F8A3D" w:rsidR="00EC31C6" w:rsidRDefault="00443DBD" w:rsidP="00443DBD">
      <w:pPr>
        <w:rPr>
          <w:lang w:val="en-US"/>
        </w:rPr>
      </w:pPr>
      <w:r>
        <w:t xml:space="preserve">Website – </w:t>
      </w:r>
      <w:hyperlink r:id="rId13" w:history="1">
        <w:r w:rsidRPr="00554D15">
          <w:rPr>
            <w:rStyle w:val="Hyperlink"/>
          </w:rPr>
          <w:t>www.relayservice.gov.au</w:t>
        </w:r>
      </w:hyperlink>
      <w:r w:rsidR="00D95F6B">
        <w:rPr>
          <w:rStyle w:val="Hyperlink"/>
        </w:rPr>
        <w:t xml:space="preserve"> </w:t>
      </w:r>
      <w:bookmarkEnd w:id="82"/>
    </w:p>
    <w:sectPr w:rsidR="00EC31C6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D95F6B">
      <w:r>
        <w:separator/>
      </w:r>
    </w:p>
  </w:endnote>
  <w:endnote w:type="continuationSeparator" w:id="0">
    <w:p w14:paraId="13E51E90" w14:textId="77777777" w:rsidR="00B31D19" w:rsidRDefault="00B31D19" w:rsidP="00D95F6B">
      <w:r>
        <w:continuationSeparator/>
      </w:r>
    </w:p>
  </w:endnote>
  <w:endnote w:type="continuationNotice" w:id="1">
    <w:p w14:paraId="36E85C66" w14:textId="77777777" w:rsidR="00B31D19" w:rsidRDefault="00B31D19" w:rsidP="00D95F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2014F90-7927-4C3E-A1EA-D86EF29E5DB4}"/>
    <w:embedBold r:id="rId2" w:fontKey="{480F5CEE-0F95-494C-BE2B-3A5D6FD14EF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  <w:embedRegular r:id="rId3" w:fontKey="{24E5EACB-592A-4D6A-98AE-2ED3EC2DE220}"/>
    <w:embedItalic r:id="rId4" w:fontKey="{BBEB780C-5A60-46F5-809B-BC232DA01F8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F6D17227-F8D4-4AA5-AA29-64B2075313E5}"/>
    <w:embedBold r:id="rId6" w:fontKey="{C15F01DB-B7AA-42E5-AA6E-C24497F75A4A}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  <w:embedRegular r:id="rId7" w:fontKey="{3C678240-B3EC-4A72-8B74-14BA81787DB0}"/>
    <w:embedBold r:id="rId8" w:fontKey="{62D0F751-2489-4C40-9E0E-7117C2564BB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4C551715-3524-487F-84FA-4FCC5E87E6F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09C7CADA" w:rsidR="00384C4C" w:rsidRPr="00443DBD" w:rsidRDefault="00384C4C" w:rsidP="00D95F6B">
    <w:pPr>
      <w:pStyle w:val="Footer"/>
      <w:rPr>
        <w:color w:val="6B2976"/>
      </w:rPr>
    </w:pPr>
    <w:r w:rsidRPr="00443DBD">
      <w:rPr>
        <w:color w:val="6B2976"/>
      </w:rPr>
      <w:tab/>
    </w:r>
    <w:sdt>
      <w:sdtPr>
        <w:rPr>
          <w:color w:val="6B2976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443DBD">
          <w:rPr>
            <w:color w:val="6B2976"/>
          </w:rPr>
          <w:t xml:space="preserve">Page </w:t>
        </w:r>
        <w:r w:rsidRPr="00443DBD">
          <w:rPr>
            <w:color w:val="6B2976"/>
          </w:rPr>
          <w:fldChar w:fldCharType="begin"/>
        </w:r>
        <w:r w:rsidRPr="00443DBD">
          <w:rPr>
            <w:color w:val="6B2976"/>
          </w:rPr>
          <w:instrText xml:space="preserve"> PAGE   \* MERGEFORMAT </w:instrText>
        </w:r>
        <w:r w:rsidRPr="00443DBD">
          <w:rPr>
            <w:color w:val="6B2976"/>
          </w:rPr>
          <w:fldChar w:fldCharType="separate"/>
        </w:r>
        <w:r w:rsidRPr="00443DBD">
          <w:rPr>
            <w:color w:val="6B2976"/>
          </w:rPr>
          <w:t>2</w:t>
        </w:r>
        <w:r w:rsidRPr="00443DBD">
          <w:rPr>
            <w:color w:val="6B297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EE6A3" w14:textId="77777777" w:rsidR="00C65783" w:rsidRDefault="00C65783" w:rsidP="00D95F6B">
    <w:pPr>
      <w:pStyle w:val="Backpagetext"/>
    </w:pPr>
  </w:p>
  <w:p w14:paraId="6B92DF18" w14:textId="77777777" w:rsidR="00CB3B8E" w:rsidRPr="00C65783" w:rsidRDefault="00CB3B8E" w:rsidP="00D95F6B">
    <w:pPr>
      <w:pStyle w:val="Backpage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D95F6B">
      <w:r>
        <w:separator/>
      </w:r>
    </w:p>
  </w:footnote>
  <w:footnote w:type="continuationSeparator" w:id="0">
    <w:p w14:paraId="16259DDC" w14:textId="77777777" w:rsidR="00B31D19" w:rsidRDefault="00B31D19" w:rsidP="00D95F6B">
      <w:r>
        <w:continuationSeparator/>
      </w:r>
    </w:p>
  </w:footnote>
  <w:footnote w:type="continuationNotice" w:id="1">
    <w:p w14:paraId="113B140D" w14:textId="77777777" w:rsidR="00B31D19" w:rsidRDefault="00B31D19" w:rsidP="00D95F6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9AAD1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AC3C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1804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C28E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D82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5080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DC20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B0AE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98B1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FA7F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51251"/>
    <w:multiLevelType w:val="hybridMultilevel"/>
    <w:tmpl w:val="CE9A64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C6443"/>
    <w:multiLevelType w:val="hybridMultilevel"/>
    <w:tmpl w:val="E78206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117CA"/>
    <w:multiLevelType w:val="hybridMultilevel"/>
    <w:tmpl w:val="BD666E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032AE"/>
    <w:multiLevelType w:val="hybridMultilevel"/>
    <w:tmpl w:val="67267D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12E1D6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2BBB5454"/>
    <w:multiLevelType w:val="hybridMultilevel"/>
    <w:tmpl w:val="742C186E"/>
    <w:lvl w:ilvl="0" w:tplc="A238EA8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19455C"/>
    <w:multiLevelType w:val="hybridMultilevel"/>
    <w:tmpl w:val="42EA72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32C16"/>
    <w:multiLevelType w:val="hybridMultilevel"/>
    <w:tmpl w:val="1F2EA9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9653E6"/>
    <w:multiLevelType w:val="hybridMultilevel"/>
    <w:tmpl w:val="BA1A2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C5CFB"/>
    <w:multiLevelType w:val="hybridMultilevel"/>
    <w:tmpl w:val="B72467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750C03"/>
    <w:multiLevelType w:val="hybridMultilevel"/>
    <w:tmpl w:val="F6825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370F85"/>
    <w:multiLevelType w:val="hybridMultilevel"/>
    <w:tmpl w:val="1BBC84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B86BE8"/>
    <w:multiLevelType w:val="hybridMultilevel"/>
    <w:tmpl w:val="DC36B4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A345D5"/>
    <w:multiLevelType w:val="hybridMultilevel"/>
    <w:tmpl w:val="68F03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51478"/>
    <w:multiLevelType w:val="hybridMultilevel"/>
    <w:tmpl w:val="034233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B367A"/>
    <w:multiLevelType w:val="hybridMultilevel"/>
    <w:tmpl w:val="2B9433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746376">
    <w:abstractNumId w:val="14"/>
  </w:num>
  <w:num w:numId="2" w16cid:durableId="178929071">
    <w:abstractNumId w:val="16"/>
  </w:num>
  <w:num w:numId="3" w16cid:durableId="1183859951">
    <w:abstractNumId w:val="17"/>
  </w:num>
  <w:num w:numId="4" w16cid:durableId="212273883">
    <w:abstractNumId w:val="15"/>
  </w:num>
  <w:num w:numId="5" w16cid:durableId="603534560">
    <w:abstractNumId w:val="19"/>
  </w:num>
  <w:num w:numId="6" w16cid:durableId="668675903">
    <w:abstractNumId w:val="13"/>
  </w:num>
  <w:num w:numId="7" w16cid:durableId="2104378740">
    <w:abstractNumId w:val="20"/>
  </w:num>
  <w:num w:numId="8" w16cid:durableId="1016813903">
    <w:abstractNumId w:val="23"/>
  </w:num>
  <w:num w:numId="9" w16cid:durableId="1465851771">
    <w:abstractNumId w:val="22"/>
  </w:num>
  <w:num w:numId="10" w16cid:durableId="647561823">
    <w:abstractNumId w:val="12"/>
  </w:num>
  <w:num w:numId="11" w16cid:durableId="503207243">
    <w:abstractNumId w:val="24"/>
  </w:num>
  <w:num w:numId="12" w16cid:durableId="800418930">
    <w:abstractNumId w:val="9"/>
  </w:num>
  <w:num w:numId="13" w16cid:durableId="2025159637">
    <w:abstractNumId w:val="7"/>
  </w:num>
  <w:num w:numId="14" w16cid:durableId="1344553162">
    <w:abstractNumId w:val="6"/>
  </w:num>
  <w:num w:numId="15" w16cid:durableId="810441829">
    <w:abstractNumId w:val="5"/>
  </w:num>
  <w:num w:numId="16" w16cid:durableId="1747459547">
    <w:abstractNumId w:val="4"/>
  </w:num>
  <w:num w:numId="17" w16cid:durableId="1784686495">
    <w:abstractNumId w:val="8"/>
  </w:num>
  <w:num w:numId="18" w16cid:durableId="877818632">
    <w:abstractNumId w:val="3"/>
  </w:num>
  <w:num w:numId="19" w16cid:durableId="1103233125">
    <w:abstractNumId w:val="2"/>
  </w:num>
  <w:num w:numId="20" w16cid:durableId="811562160">
    <w:abstractNumId w:val="1"/>
  </w:num>
  <w:num w:numId="21" w16cid:durableId="232476493">
    <w:abstractNumId w:val="0"/>
  </w:num>
  <w:num w:numId="22" w16cid:durableId="1621299832">
    <w:abstractNumId w:val="11"/>
  </w:num>
  <w:num w:numId="23" w16cid:durableId="1845123100">
    <w:abstractNumId w:val="11"/>
  </w:num>
  <w:num w:numId="24" w16cid:durableId="1833254940">
    <w:abstractNumId w:val="11"/>
  </w:num>
  <w:num w:numId="25" w16cid:durableId="321929162">
    <w:abstractNumId w:val="25"/>
  </w:num>
  <w:num w:numId="26" w16cid:durableId="506211989">
    <w:abstractNumId w:val="18"/>
  </w:num>
  <w:num w:numId="27" w16cid:durableId="198903814">
    <w:abstractNumId w:val="10"/>
  </w:num>
  <w:num w:numId="28" w16cid:durableId="378172182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9420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737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3BFE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05F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115F"/>
    <w:rsid w:val="0007213A"/>
    <w:rsid w:val="00073579"/>
    <w:rsid w:val="00073921"/>
    <w:rsid w:val="000741EF"/>
    <w:rsid w:val="000749C5"/>
    <w:rsid w:val="00074F07"/>
    <w:rsid w:val="0007564C"/>
    <w:rsid w:val="000761DC"/>
    <w:rsid w:val="00076426"/>
    <w:rsid w:val="000765B7"/>
    <w:rsid w:val="00076E7A"/>
    <w:rsid w:val="00076FDD"/>
    <w:rsid w:val="00077149"/>
    <w:rsid w:val="00077FD5"/>
    <w:rsid w:val="00080002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45"/>
    <w:rsid w:val="00085103"/>
    <w:rsid w:val="00085203"/>
    <w:rsid w:val="000856C1"/>
    <w:rsid w:val="00085D87"/>
    <w:rsid w:val="00086352"/>
    <w:rsid w:val="00086457"/>
    <w:rsid w:val="0008678B"/>
    <w:rsid w:val="00086E9C"/>
    <w:rsid w:val="000872DF"/>
    <w:rsid w:val="00090531"/>
    <w:rsid w:val="000906AA"/>
    <w:rsid w:val="0009121A"/>
    <w:rsid w:val="000912A4"/>
    <w:rsid w:val="0009172A"/>
    <w:rsid w:val="00092341"/>
    <w:rsid w:val="00092D2F"/>
    <w:rsid w:val="000932ED"/>
    <w:rsid w:val="000955BD"/>
    <w:rsid w:val="00097C02"/>
    <w:rsid w:val="000A0B89"/>
    <w:rsid w:val="000A12ED"/>
    <w:rsid w:val="000A1AC3"/>
    <w:rsid w:val="000A2CA7"/>
    <w:rsid w:val="000A3064"/>
    <w:rsid w:val="000A31E6"/>
    <w:rsid w:val="000A5D45"/>
    <w:rsid w:val="000A6160"/>
    <w:rsid w:val="000A6221"/>
    <w:rsid w:val="000A627C"/>
    <w:rsid w:val="000A6AC9"/>
    <w:rsid w:val="000A7480"/>
    <w:rsid w:val="000A767E"/>
    <w:rsid w:val="000A77B9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671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3FFC"/>
    <w:rsid w:val="000C51F1"/>
    <w:rsid w:val="000C5F3B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09"/>
    <w:rsid w:val="000D57A2"/>
    <w:rsid w:val="000D5DB2"/>
    <w:rsid w:val="000D6010"/>
    <w:rsid w:val="000D7347"/>
    <w:rsid w:val="000D78AF"/>
    <w:rsid w:val="000D7998"/>
    <w:rsid w:val="000D7DE3"/>
    <w:rsid w:val="000D7F04"/>
    <w:rsid w:val="000E042D"/>
    <w:rsid w:val="000E1147"/>
    <w:rsid w:val="000E203E"/>
    <w:rsid w:val="000E47D3"/>
    <w:rsid w:val="000E4C48"/>
    <w:rsid w:val="000E4E3C"/>
    <w:rsid w:val="000E55B2"/>
    <w:rsid w:val="000E5CEF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6E9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66A"/>
    <w:rsid w:val="00113808"/>
    <w:rsid w:val="00114898"/>
    <w:rsid w:val="00115336"/>
    <w:rsid w:val="001156E7"/>
    <w:rsid w:val="00115BCF"/>
    <w:rsid w:val="001179C2"/>
    <w:rsid w:val="00117AEC"/>
    <w:rsid w:val="00120034"/>
    <w:rsid w:val="001207BF"/>
    <w:rsid w:val="00120A79"/>
    <w:rsid w:val="00120C33"/>
    <w:rsid w:val="00120EEC"/>
    <w:rsid w:val="00121BE9"/>
    <w:rsid w:val="00121DB4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36C"/>
    <w:rsid w:val="00144000"/>
    <w:rsid w:val="0014402F"/>
    <w:rsid w:val="001448DE"/>
    <w:rsid w:val="00147C2C"/>
    <w:rsid w:val="00147F1B"/>
    <w:rsid w:val="00150649"/>
    <w:rsid w:val="001513F4"/>
    <w:rsid w:val="00151618"/>
    <w:rsid w:val="00151817"/>
    <w:rsid w:val="00151B51"/>
    <w:rsid w:val="0015329D"/>
    <w:rsid w:val="00153CF1"/>
    <w:rsid w:val="00153E51"/>
    <w:rsid w:val="0015569B"/>
    <w:rsid w:val="00156FC0"/>
    <w:rsid w:val="001600B3"/>
    <w:rsid w:val="00160B29"/>
    <w:rsid w:val="001619E4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1FE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211"/>
    <w:rsid w:val="00193854"/>
    <w:rsid w:val="0019560B"/>
    <w:rsid w:val="00195E2B"/>
    <w:rsid w:val="0019630A"/>
    <w:rsid w:val="0019631C"/>
    <w:rsid w:val="00197ADB"/>
    <w:rsid w:val="00197B5D"/>
    <w:rsid w:val="00197C8E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598"/>
    <w:rsid w:val="00236622"/>
    <w:rsid w:val="00236EC0"/>
    <w:rsid w:val="00236F23"/>
    <w:rsid w:val="00241A33"/>
    <w:rsid w:val="00241CCD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B79C6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691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57F"/>
    <w:rsid w:val="002F0B5C"/>
    <w:rsid w:val="002F1895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2D8"/>
    <w:rsid w:val="00316697"/>
    <w:rsid w:val="00317198"/>
    <w:rsid w:val="003200FA"/>
    <w:rsid w:val="00320137"/>
    <w:rsid w:val="00320559"/>
    <w:rsid w:val="00321B47"/>
    <w:rsid w:val="00321F49"/>
    <w:rsid w:val="00322481"/>
    <w:rsid w:val="003229DD"/>
    <w:rsid w:val="00322B24"/>
    <w:rsid w:val="003234FC"/>
    <w:rsid w:val="003238D5"/>
    <w:rsid w:val="00323ECA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5C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8FE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428F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546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4D8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5A60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47C2"/>
    <w:rsid w:val="00425227"/>
    <w:rsid w:val="00427142"/>
    <w:rsid w:val="004273B8"/>
    <w:rsid w:val="004274B9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320"/>
    <w:rsid w:val="00436C51"/>
    <w:rsid w:val="0044021C"/>
    <w:rsid w:val="004408DA"/>
    <w:rsid w:val="00440DA1"/>
    <w:rsid w:val="00441B81"/>
    <w:rsid w:val="004428D8"/>
    <w:rsid w:val="00442C08"/>
    <w:rsid w:val="00443DBD"/>
    <w:rsid w:val="00443E4B"/>
    <w:rsid w:val="0044421A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2AB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A2E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9D2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C87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9E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BEB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5ECE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4D41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C0"/>
    <w:rsid w:val="005D013E"/>
    <w:rsid w:val="005D3860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F49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7CF"/>
    <w:rsid w:val="0061146A"/>
    <w:rsid w:val="00611904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4F7"/>
    <w:rsid w:val="00615F13"/>
    <w:rsid w:val="00617AA0"/>
    <w:rsid w:val="0062090B"/>
    <w:rsid w:val="00622022"/>
    <w:rsid w:val="0062234D"/>
    <w:rsid w:val="00622B26"/>
    <w:rsid w:val="00623177"/>
    <w:rsid w:val="00623343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981"/>
    <w:rsid w:val="00637AD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A3B"/>
    <w:rsid w:val="0066341E"/>
    <w:rsid w:val="0066369C"/>
    <w:rsid w:val="00664011"/>
    <w:rsid w:val="00665269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6DE"/>
    <w:rsid w:val="006A07ED"/>
    <w:rsid w:val="006A2B35"/>
    <w:rsid w:val="006A34BF"/>
    <w:rsid w:val="006A3B43"/>
    <w:rsid w:val="006A4108"/>
    <w:rsid w:val="006A4249"/>
    <w:rsid w:val="006A4475"/>
    <w:rsid w:val="006A4C24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171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6E7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2FD3"/>
    <w:rsid w:val="006E384A"/>
    <w:rsid w:val="006E413B"/>
    <w:rsid w:val="006E474F"/>
    <w:rsid w:val="006E49D5"/>
    <w:rsid w:val="006E4B17"/>
    <w:rsid w:val="006E4EA0"/>
    <w:rsid w:val="006E57C5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6B0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24F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BB3"/>
    <w:rsid w:val="007B527C"/>
    <w:rsid w:val="007B55E1"/>
    <w:rsid w:val="007B6649"/>
    <w:rsid w:val="007B6D36"/>
    <w:rsid w:val="007B7087"/>
    <w:rsid w:val="007B72C6"/>
    <w:rsid w:val="007B7A36"/>
    <w:rsid w:val="007C0092"/>
    <w:rsid w:val="007C1447"/>
    <w:rsid w:val="007C3343"/>
    <w:rsid w:val="007C360D"/>
    <w:rsid w:val="007C4C74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2D20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2AB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37E1"/>
    <w:rsid w:val="008143F6"/>
    <w:rsid w:val="00814F54"/>
    <w:rsid w:val="008152B5"/>
    <w:rsid w:val="00815653"/>
    <w:rsid w:val="00815CED"/>
    <w:rsid w:val="00816188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492D"/>
    <w:rsid w:val="008354D5"/>
    <w:rsid w:val="008357FD"/>
    <w:rsid w:val="00835FBA"/>
    <w:rsid w:val="00836145"/>
    <w:rsid w:val="00836DF0"/>
    <w:rsid w:val="00840EE6"/>
    <w:rsid w:val="00841959"/>
    <w:rsid w:val="00841F15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6681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4D"/>
    <w:rsid w:val="008B32F5"/>
    <w:rsid w:val="008B3A24"/>
    <w:rsid w:val="008B4330"/>
    <w:rsid w:val="008B4724"/>
    <w:rsid w:val="008B4C5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AD9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E4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F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B29"/>
    <w:rsid w:val="00931CB8"/>
    <w:rsid w:val="00932B2D"/>
    <w:rsid w:val="00932BF3"/>
    <w:rsid w:val="00932C7F"/>
    <w:rsid w:val="00932E62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286"/>
    <w:rsid w:val="009947BE"/>
    <w:rsid w:val="00996762"/>
    <w:rsid w:val="009969E3"/>
    <w:rsid w:val="00996FF9"/>
    <w:rsid w:val="00997136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979"/>
    <w:rsid w:val="00A07F0A"/>
    <w:rsid w:val="00A10816"/>
    <w:rsid w:val="00A10AEC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39D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A4A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5E56"/>
    <w:rsid w:val="00AA64E4"/>
    <w:rsid w:val="00AA64F4"/>
    <w:rsid w:val="00AA6D01"/>
    <w:rsid w:val="00AB085B"/>
    <w:rsid w:val="00AB0DF1"/>
    <w:rsid w:val="00AB12B2"/>
    <w:rsid w:val="00AB1AB8"/>
    <w:rsid w:val="00AB2E57"/>
    <w:rsid w:val="00AB369D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0E4"/>
    <w:rsid w:val="00AC4DC9"/>
    <w:rsid w:val="00AC6629"/>
    <w:rsid w:val="00AC6CC7"/>
    <w:rsid w:val="00AC6FBC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513"/>
    <w:rsid w:val="00AE2A3C"/>
    <w:rsid w:val="00AE2FF6"/>
    <w:rsid w:val="00AE3824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3E8"/>
    <w:rsid w:val="00B07A6D"/>
    <w:rsid w:val="00B1047A"/>
    <w:rsid w:val="00B1081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6D5E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73"/>
    <w:rsid w:val="00B76040"/>
    <w:rsid w:val="00B76B44"/>
    <w:rsid w:val="00B801CB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2EE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DAD"/>
    <w:rsid w:val="00BA5990"/>
    <w:rsid w:val="00BA5AB7"/>
    <w:rsid w:val="00BA68D6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9D4"/>
    <w:rsid w:val="00BB5B75"/>
    <w:rsid w:val="00BB6196"/>
    <w:rsid w:val="00BB648F"/>
    <w:rsid w:val="00BB698C"/>
    <w:rsid w:val="00BB6BAD"/>
    <w:rsid w:val="00BB77F6"/>
    <w:rsid w:val="00BC0205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FAD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8BD"/>
    <w:rsid w:val="00BE1C27"/>
    <w:rsid w:val="00BE1F51"/>
    <w:rsid w:val="00BE2452"/>
    <w:rsid w:val="00BE2A2B"/>
    <w:rsid w:val="00BE3FC7"/>
    <w:rsid w:val="00BE4C01"/>
    <w:rsid w:val="00BE59FC"/>
    <w:rsid w:val="00BE6CDB"/>
    <w:rsid w:val="00BE78D4"/>
    <w:rsid w:val="00BE7D78"/>
    <w:rsid w:val="00BE7FFC"/>
    <w:rsid w:val="00BF1FB1"/>
    <w:rsid w:val="00BF44A8"/>
    <w:rsid w:val="00BF4C02"/>
    <w:rsid w:val="00BF4F24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231"/>
    <w:rsid w:val="00C11420"/>
    <w:rsid w:val="00C122C9"/>
    <w:rsid w:val="00C1248F"/>
    <w:rsid w:val="00C12C01"/>
    <w:rsid w:val="00C14B83"/>
    <w:rsid w:val="00C14CFE"/>
    <w:rsid w:val="00C14E34"/>
    <w:rsid w:val="00C14E56"/>
    <w:rsid w:val="00C157B9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62A5"/>
    <w:rsid w:val="00C26D21"/>
    <w:rsid w:val="00C27205"/>
    <w:rsid w:val="00C27345"/>
    <w:rsid w:val="00C2747F"/>
    <w:rsid w:val="00C27A00"/>
    <w:rsid w:val="00C30A04"/>
    <w:rsid w:val="00C30C57"/>
    <w:rsid w:val="00C318DA"/>
    <w:rsid w:val="00C321BB"/>
    <w:rsid w:val="00C32B15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A41"/>
    <w:rsid w:val="00C40A0D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047"/>
    <w:rsid w:val="00C772A8"/>
    <w:rsid w:val="00C778E7"/>
    <w:rsid w:val="00C823BE"/>
    <w:rsid w:val="00C82446"/>
    <w:rsid w:val="00C82FF6"/>
    <w:rsid w:val="00C8316C"/>
    <w:rsid w:val="00C8377B"/>
    <w:rsid w:val="00C843BC"/>
    <w:rsid w:val="00C85047"/>
    <w:rsid w:val="00C85BE5"/>
    <w:rsid w:val="00C864AA"/>
    <w:rsid w:val="00C86943"/>
    <w:rsid w:val="00C8738F"/>
    <w:rsid w:val="00C878CC"/>
    <w:rsid w:val="00C8791D"/>
    <w:rsid w:val="00C87A8F"/>
    <w:rsid w:val="00C901BA"/>
    <w:rsid w:val="00C908BC"/>
    <w:rsid w:val="00C90D0D"/>
    <w:rsid w:val="00C90FCF"/>
    <w:rsid w:val="00C92C99"/>
    <w:rsid w:val="00C92FC2"/>
    <w:rsid w:val="00C93540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855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7F"/>
    <w:rsid w:val="00D02881"/>
    <w:rsid w:val="00D02D35"/>
    <w:rsid w:val="00D05376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23F5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DE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5101"/>
    <w:rsid w:val="00D75EC3"/>
    <w:rsid w:val="00D8040C"/>
    <w:rsid w:val="00D809FB"/>
    <w:rsid w:val="00D819EC"/>
    <w:rsid w:val="00D81F31"/>
    <w:rsid w:val="00D824DC"/>
    <w:rsid w:val="00D82628"/>
    <w:rsid w:val="00D82BC3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5F6B"/>
    <w:rsid w:val="00D96046"/>
    <w:rsid w:val="00D967BF"/>
    <w:rsid w:val="00D968C9"/>
    <w:rsid w:val="00D96AC0"/>
    <w:rsid w:val="00D97BF7"/>
    <w:rsid w:val="00D97E4A"/>
    <w:rsid w:val="00D97EC2"/>
    <w:rsid w:val="00DA0ADE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48A7"/>
    <w:rsid w:val="00DB675D"/>
    <w:rsid w:val="00DB6C61"/>
    <w:rsid w:val="00DC176E"/>
    <w:rsid w:val="00DC1E15"/>
    <w:rsid w:val="00DC205F"/>
    <w:rsid w:val="00DC2D52"/>
    <w:rsid w:val="00DC2EE8"/>
    <w:rsid w:val="00DC3E31"/>
    <w:rsid w:val="00DC3FEA"/>
    <w:rsid w:val="00DC561D"/>
    <w:rsid w:val="00DC6715"/>
    <w:rsid w:val="00DC6DB7"/>
    <w:rsid w:val="00DC6F31"/>
    <w:rsid w:val="00DC794C"/>
    <w:rsid w:val="00DC7A65"/>
    <w:rsid w:val="00DD1382"/>
    <w:rsid w:val="00DD2026"/>
    <w:rsid w:val="00DD2261"/>
    <w:rsid w:val="00DD389A"/>
    <w:rsid w:val="00DD45EF"/>
    <w:rsid w:val="00DD4C62"/>
    <w:rsid w:val="00DD5BD3"/>
    <w:rsid w:val="00DD67CB"/>
    <w:rsid w:val="00DD71DD"/>
    <w:rsid w:val="00DD738D"/>
    <w:rsid w:val="00DD7AAC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D1F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0D0C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4E72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2C41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2F0D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4AB"/>
    <w:rsid w:val="00E976B1"/>
    <w:rsid w:val="00E97A84"/>
    <w:rsid w:val="00EA052E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A7EA4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4B2"/>
    <w:rsid w:val="00ED6FCA"/>
    <w:rsid w:val="00ED7E70"/>
    <w:rsid w:val="00EE0267"/>
    <w:rsid w:val="00EE263C"/>
    <w:rsid w:val="00EE3087"/>
    <w:rsid w:val="00EE3B6B"/>
    <w:rsid w:val="00EE5670"/>
    <w:rsid w:val="00EE56DD"/>
    <w:rsid w:val="00EE66C2"/>
    <w:rsid w:val="00EE67E1"/>
    <w:rsid w:val="00EE6B55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76B"/>
    <w:rsid w:val="00F111CF"/>
    <w:rsid w:val="00F115C0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CD8"/>
    <w:rsid w:val="00F3603C"/>
    <w:rsid w:val="00F3619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4D7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639A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0CB"/>
    <w:rsid w:val="00FA5B3E"/>
    <w:rsid w:val="00FA5C2E"/>
    <w:rsid w:val="00FA6388"/>
    <w:rsid w:val="00FA65EE"/>
    <w:rsid w:val="00FA6DF6"/>
    <w:rsid w:val="00FB0C21"/>
    <w:rsid w:val="00FB1298"/>
    <w:rsid w:val="00FB1FA0"/>
    <w:rsid w:val="00FB2631"/>
    <w:rsid w:val="00FB27CE"/>
    <w:rsid w:val="00FB2CBC"/>
    <w:rsid w:val="00FB3503"/>
    <w:rsid w:val="00FB47FE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8F6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E11"/>
    <w:rsid w:val="00FD721F"/>
    <w:rsid w:val="00FD771E"/>
    <w:rsid w:val="00FD7E5F"/>
    <w:rsid w:val="00FE1B72"/>
    <w:rsid w:val="00FE2DA5"/>
    <w:rsid w:val="00FE2E48"/>
    <w:rsid w:val="00FE3077"/>
    <w:rsid w:val="00FE3AA0"/>
    <w:rsid w:val="00FE5057"/>
    <w:rsid w:val="00FE7766"/>
    <w:rsid w:val="00FE7AB4"/>
    <w:rsid w:val="00FF0C1F"/>
    <w:rsid w:val="00FF1088"/>
    <w:rsid w:val="00FF16DD"/>
    <w:rsid w:val="00FF274C"/>
    <w:rsid w:val="00FF2937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F6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F6B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95F6B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95F6B"/>
    <w:pPr>
      <w:keepNext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95F6B"/>
    <w:rPr>
      <w:rFonts w:ascii="Arial" w:hAnsi="Arial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95F6B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95F6B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D95F6B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D95F6B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B7171"/>
    <w:pPr>
      <w:tabs>
        <w:tab w:val="right" w:pos="9323"/>
      </w:tabs>
      <w:spacing w:before="24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95F6B"/>
    <w:pPr>
      <w:numPr>
        <w:numId w:val="4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D95F6B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23B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2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olicies/service-charter/participant-service-improvement-plan" TargetMode="External"/><Relationship Id="rId13" Type="http://schemas.openxmlformats.org/officeDocument/2006/relationships/hyperlink" Target="http://www.relayservice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ccchat.ndis.gov.au/i3roo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nformationaccessgroup.com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1180</Words>
  <Characters>6732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Service Improvement Plan 2022–2023 - Easy Read version</vt:lpstr>
    </vt:vector>
  </TitlesOfParts>
  <Company>Hewlett-Packard</Company>
  <LinksUpToDate>false</LinksUpToDate>
  <CharactersWithSpaces>789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Service Improvement Plan 2022–2023 - Easy Read version</dc:title>
  <dc:subject/>
  <dc:creator>The National Disabiltiy Insurance Agency (NDIA)</dc:creator>
  <cp:keywords/>
  <dc:description/>
  <cp:lastModifiedBy>Stoubos, Jake</cp:lastModifiedBy>
  <cp:revision>2</cp:revision>
  <cp:lastPrinted>2019-09-17T06:26:00Z</cp:lastPrinted>
  <dcterms:created xsi:type="dcterms:W3CDTF">2022-06-20T23:36:00Z</dcterms:created>
  <dcterms:modified xsi:type="dcterms:W3CDTF">2022-06-20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6-20T23:33:07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df213dbc-0469-4c03-8e8c-c041bf43538b</vt:lpwstr>
  </property>
  <property fmtid="{D5CDD505-2E9C-101B-9397-08002B2CF9AE}" pid="8" name="MSIP_Label_2b83f8d7-e91f-4eee-a336-52a8061c0503_ContentBits">
    <vt:lpwstr>0</vt:lpwstr>
  </property>
</Properties>
</file>